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3A62" w:rsidRPr="008447E8" w:rsidRDefault="00AD6798" w:rsidP="00702E50">
      <w:pPr>
        <w:pStyle w:val="Ttulo1"/>
        <w:spacing w:before="40" w:after="40" w:line="360" w:lineRule="auto"/>
        <w:ind w:left="1134" w:right="1134"/>
        <w:rPr>
          <w:rFonts w:ascii="Times New Roman" w:hAnsi="Times New Roman"/>
          <w:sz w:val="24"/>
          <w:szCs w:val="24"/>
          <w:lang w:val="pt-BR"/>
        </w:rPr>
      </w:pPr>
      <w:r w:rsidRPr="008447E8">
        <w:rPr>
          <w:rFonts w:ascii="Times New Roman" w:hAnsi="Times New Roman"/>
          <w:noProof/>
          <w:sz w:val="24"/>
          <w:szCs w:val="24"/>
          <w:lang w:val="pt-BR"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margin">
              <wp:posOffset>2201545</wp:posOffset>
            </wp:positionH>
            <wp:positionV relativeFrom="margin">
              <wp:posOffset>79375</wp:posOffset>
            </wp:positionV>
            <wp:extent cx="1352550" cy="723265"/>
            <wp:effectExtent l="0" t="0" r="0" b="635"/>
            <wp:wrapSquare wrapText="bothSides"/>
            <wp:docPr id="28" name="Imagem 16" descr="marca_assinatura_vert_col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marca_assinatura_vert_col_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9473" r="1115" b="37579"/>
                    <a:stretch/>
                  </pic:blipFill>
                  <pic:spPr bwMode="auto">
                    <a:xfrm>
                      <a:off x="0" y="0"/>
                      <a:ext cx="1352550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93B05" w:rsidRPr="008447E8" w:rsidRDefault="00593B05" w:rsidP="00623056">
      <w:pPr>
        <w:spacing w:before="40" w:after="40" w:line="360" w:lineRule="auto"/>
        <w:ind w:left="1134" w:right="1134"/>
        <w:rPr>
          <w:rFonts w:ascii="Times New Roman" w:hAnsi="Times New Roman" w:cs="Times New Roman"/>
          <w:sz w:val="24"/>
          <w:szCs w:val="24"/>
          <w:lang w:val="pt-BR" w:eastAsia="pt-BR"/>
        </w:rPr>
      </w:pPr>
    </w:p>
    <w:p w:rsidR="00593B05" w:rsidRPr="008447E8" w:rsidRDefault="00593B05" w:rsidP="00623056">
      <w:pPr>
        <w:spacing w:before="40" w:after="40" w:line="360" w:lineRule="auto"/>
        <w:ind w:left="1134" w:right="1134"/>
        <w:rPr>
          <w:rFonts w:ascii="Times New Roman" w:hAnsi="Times New Roman" w:cs="Times New Roman"/>
          <w:sz w:val="24"/>
          <w:szCs w:val="24"/>
          <w:lang w:val="pt-BR" w:eastAsia="pt-BR"/>
        </w:rPr>
      </w:pPr>
    </w:p>
    <w:p w:rsidR="00F80BD7" w:rsidRPr="00F80BD7" w:rsidRDefault="00F80BD7" w:rsidP="00F80BD7">
      <w:pPr>
        <w:jc w:val="center"/>
        <w:rPr>
          <w:rFonts w:ascii="Times New Roman" w:hAnsi="Times New Roman" w:cs="Times New Roman"/>
          <w:b/>
        </w:rPr>
      </w:pPr>
    </w:p>
    <w:p w:rsidR="00F80BD7" w:rsidRPr="0009451E" w:rsidRDefault="00F80BD7" w:rsidP="00F80BD7">
      <w:pPr>
        <w:jc w:val="center"/>
        <w:rPr>
          <w:rFonts w:ascii="Times New Roman" w:hAnsi="Times New Roman" w:cs="Times New Roman"/>
          <w:b/>
          <w:sz w:val="24"/>
          <w:lang w:val="pt-BR"/>
        </w:rPr>
      </w:pPr>
      <w:r w:rsidRPr="0009451E">
        <w:rPr>
          <w:rFonts w:ascii="Times New Roman" w:hAnsi="Times New Roman" w:cs="Times New Roman"/>
          <w:b/>
          <w:sz w:val="24"/>
          <w:lang w:val="pt-BR"/>
        </w:rPr>
        <w:t>UNIVERSIDADE FEDERAL DE SÃO JOÃO DEL-REI</w:t>
      </w:r>
    </w:p>
    <w:p w:rsidR="00F80BD7" w:rsidRPr="0009451E" w:rsidRDefault="00F80BD7" w:rsidP="00F80BD7">
      <w:pPr>
        <w:jc w:val="center"/>
        <w:rPr>
          <w:rFonts w:ascii="Times New Roman" w:hAnsi="Times New Roman" w:cs="Times New Roman"/>
          <w:b/>
          <w:sz w:val="24"/>
          <w:lang w:val="pt-BR"/>
        </w:rPr>
      </w:pPr>
      <w:r w:rsidRPr="0009451E">
        <w:rPr>
          <w:rFonts w:ascii="Times New Roman" w:hAnsi="Times New Roman" w:cs="Times New Roman"/>
          <w:b/>
          <w:sz w:val="24"/>
          <w:lang w:val="pt-BR"/>
        </w:rPr>
        <w:t>CURSO DE GRADUAÇÃO EM BIOTECNOLOGIA</w:t>
      </w:r>
    </w:p>
    <w:p w:rsidR="00593B05" w:rsidRPr="008447E8" w:rsidRDefault="00593B05" w:rsidP="00FB5409">
      <w:pPr>
        <w:spacing w:before="40" w:after="40" w:line="240" w:lineRule="auto"/>
        <w:ind w:left="1134" w:right="1134"/>
        <w:rPr>
          <w:rFonts w:ascii="Times New Roman" w:hAnsi="Times New Roman" w:cs="Times New Roman"/>
          <w:sz w:val="24"/>
          <w:szCs w:val="24"/>
          <w:lang w:val="pt-BR" w:eastAsia="pt-BR"/>
        </w:rPr>
      </w:pPr>
    </w:p>
    <w:p w:rsidR="009F3A62" w:rsidRPr="0009451E" w:rsidRDefault="009F3A62" w:rsidP="00FB5409">
      <w:pPr>
        <w:pStyle w:val="Ttulo1"/>
        <w:spacing w:before="40" w:after="40"/>
        <w:ind w:left="1134" w:right="1134"/>
        <w:rPr>
          <w:rFonts w:ascii="Times New Roman" w:hAnsi="Times New Roman"/>
          <w:sz w:val="24"/>
          <w:szCs w:val="24"/>
          <w:lang w:val="pt-BR"/>
        </w:rPr>
      </w:pPr>
    </w:p>
    <w:p w:rsidR="00DB24AB" w:rsidRPr="0009451E" w:rsidRDefault="00DB24AB" w:rsidP="00FB5409">
      <w:pPr>
        <w:pStyle w:val="Ttulo5"/>
        <w:spacing w:before="40" w:after="40"/>
        <w:ind w:right="1134"/>
        <w:rPr>
          <w:i w:val="0"/>
          <w:sz w:val="24"/>
          <w:szCs w:val="24"/>
          <w:lang w:val="pt-BR"/>
        </w:rPr>
      </w:pPr>
    </w:p>
    <w:p w:rsidR="00DB24AB" w:rsidRPr="008447E8" w:rsidRDefault="00DB24AB" w:rsidP="00623056">
      <w:pPr>
        <w:pStyle w:val="Corpodetexto"/>
        <w:spacing w:before="40" w:after="40" w:line="360" w:lineRule="auto"/>
        <w:ind w:left="1134" w:right="1134"/>
        <w:rPr>
          <w:b/>
          <w:sz w:val="24"/>
          <w:szCs w:val="24"/>
          <w:lang w:val="pt-BR"/>
        </w:rPr>
      </w:pPr>
    </w:p>
    <w:p w:rsidR="003234BA" w:rsidRPr="0009451E" w:rsidRDefault="00F64E30" w:rsidP="00623056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09451E">
        <w:rPr>
          <w:rFonts w:ascii="Times New Roman" w:hAnsi="Times New Roman" w:cs="Times New Roman"/>
          <w:b/>
          <w:sz w:val="28"/>
          <w:szCs w:val="24"/>
          <w:lang w:val="pt-BR"/>
        </w:rPr>
        <w:t>NOME COMPLETO DO ALUNO</w:t>
      </w:r>
    </w:p>
    <w:p w:rsidR="00DB24AB" w:rsidRDefault="00DB24AB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1A0AB9" w:rsidRDefault="001A0AB9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623056" w:rsidRDefault="00623056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623056" w:rsidRDefault="00623056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1A0AB9" w:rsidRDefault="001A0AB9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1A0AB9" w:rsidRPr="008447E8" w:rsidRDefault="001A0AB9" w:rsidP="00F80BD7">
      <w:pPr>
        <w:pStyle w:val="Corpodetexto"/>
        <w:spacing w:before="40" w:after="40"/>
        <w:ind w:left="1134" w:right="1134"/>
        <w:jc w:val="center"/>
        <w:rPr>
          <w:b/>
          <w:sz w:val="24"/>
          <w:szCs w:val="24"/>
          <w:lang w:val="pt-BR"/>
        </w:rPr>
      </w:pPr>
    </w:p>
    <w:p w:rsidR="00DB24AB" w:rsidRDefault="00DB24AB" w:rsidP="00F80BD7">
      <w:pPr>
        <w:pStyle w:val="Corpodetexto"/>
        <w:spacing w:before="40" w:after="40"/>
        <w:ind w:left="1134" w:right="1134"/>
        <w:jc w:val="center"/>
        <w:rPr>
          <w:b/>
          <w:sz w:val="28"/>
          <w:szCs w:val="24"/>
          <w:lang w:val="pt-BR"/>
        </w:rPr>
      </w:pPr>
    </w:p>
    <w:p w:rsidR="00F80BD7" w:rsidRDefault="00F80BD7" w:rsidP="00F80BD7">
      <w:pPr>
        <w:pStyle w:val="Corpodetexto"/>
        <w:spacing w:before="40" w:after="40"/>
        <w:ind w:left="1134" w:right="1134"/>
        <w:jc w:val="center"/>
        <w:rPr>
          <w:b/>
          <w:sz w:val="28"/>
          <w:szCs w:val="24"/>
          <w:lang w:val="pt-BR"/>
        </w:rPr>
      </w:pPr>
    </w:p>
    <w:p w:rsidR="00F80BD7" w:rsidRDefault="00F80BD7" w:rsidP="00F80BD7">
      <w:pPr>
        <w:pStyle w:val="Corpodetexto"/>
        <w:spacing w:before="40" w:after="40"/>
        <w:ind w:left="1134" w:right="1134"/>
        <w:jc w:val="center"/>
        <w:rPr>
          <w:b/>
          <w:sz w:val="28"/>
          <w:szCs w:val="24"/>
          <w:lang w:val="pt-BR"/>
        </w:rPr>
      </w:pPr>
    </w:p>
    <w:p w:rsidR="00F80BD7" w:rsidRPr="00C44BA5" w:rsidRDefault="00F80BD7" w:rsidP="00623056">
      <w:pPr>
        <w:pStyle w:val="Corpodetexto"/>
        <w:spacing w:before="40" w:after="40" w:line="360" w:lineRule="auto"/>
        <w:ind w:left="1134" w:right="1134"/>
        <w:jc w:val="center"/>
        <w:rPr>
          <w:b/>
          <w:sz w:val="28"/>
          <w:szCs w:val="28"/>
          <w:lang w:val="pt-BR"/>
        </w:rPr>
      </w:pPr>
    </w:p>
    <w:p w:rsidR="00593B05" w:rsidRPr="0009451E" w:rsidRDefault="00F64E30" w:rsidP="00623056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09451E">
        <w:rPr>
          <w:rFonts w:ascii="Times New Roman" w:hAnsi="Times New Roman" w:cs="Times New Roman"/>
          <w:b/>
          <w:bCs/>
          <w:sz w:val="28"/>
          <w:szCs w:val="28"/>
          <w:lang w:val="pt-BR"/>
        </w:rPr>
        <w:t>TÍTULO DO TRABALHO DE TCC</w:t>
      </w:r>
    </w:p>
    <w:p w:rsidR="00593B05" w:rsidRPr="0009451E" w:rsidRDefault="00593B05" w:rsidP="00623056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1A0AB9" w:rsidRPr="0009451E" w:rsidRDefault="001A0AB9" w:rsidP="00623056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1A0AB9" w:rsidRPr="0009451E" w:rsidRDefault="001A0AB9" w:rsidP="00623056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593B05" w:rsidRPr="0009451E" w:rsidRDefault="00BF23AB" w:rsidP="00BF23AB">
      <w:pPr>
        <w:widowControl w:val="0"/>
        <w:tabs>
          <w:tab w:val="left" w:pos="6494"/>
        </w:tabs>
        <w:autoSpaceDE w:val="0"/>
        <w:autoSpaceDN w:val="0"/>
        <w:adjustRightInd w:val="0"/>
        <w:spacing w:before="40" w:after="40" w:line="360" w:lineRule="auto"/>
        <w:ind w:left="1134" w:right="1134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b/>
          <w:sz w:val="24"/>
          <w:szCs w:val="24"/>
          <w:lang w:val="pt-BR"/>
        </w:rPr>
        <w:tab/>
      </w:r>
    </w:p>
    <w:p w:rsidR="00623056" w:rsidRPr="0009451E" w:rsidRDefault="00623056" w:rsidP="00623056">
      <w:pPr>
        <w:spacing w:before="40" w:after="40" w:line="360" w:lineRule="auto"/>
        <w:ind w:right="1134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623056" w:rsidRPr="0009451E" w:rsidRDefault="00623056" w:rsidP="00623056">
      <w:pPr>
        <w:spacing w:before="40" w:after="40" w:line="360" w:lineRule="auto"/>
        <w:ind w:left="1134" w:right="1134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593B05" w:rsidRPr="0009451E" w:rsidRDefault="00593B05" w:rsidP="00FB5409">
      <w:pPr>
        <w:spacing w:before="40" w:after="40" w:line="360" w:lineRule="auto"/>
        <w:ind w:right="1134"/>
        <w:rPr>
          <w:rFonts w:ascii="Times New Roman" w:hAnsi="Times New Roman" w:cs="Times New Roman"/>
          <w:sz w:val="24"/>
          <w:szCs w:val="24"/>
          <w:lang w:val="pt-BR"/>
        </w:rPr>
      </w:pPr>
    </w:p>
    <w:p w:rsidR="009F3A62" w:rsidRPr="0009451E" w:rsidRDefault="00F80BD7" w:rsidP="00623056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b/>
          <w:sz w:val="24"/>
          <w:szCs w:val="24"/>
          <w:lang w:val="pt-BR"/>
        </w:rPr>
        <w:t xml:space="preserve">São João Del-Rei </w:t>
      </w:r>
      <w:r w:rsidR="009F3A62" w:rsidRPr="0009451E">
        <w:rPr>
          <w:rFonts w:ascii="Times New Roman" w:hAnsi="Times New Roman" w:cs="Times New Roman"/>
          <w:b/>
          <w:sz w:val="24"/>
          <w:szCs w:val="24"/>
          <w:lang w:val="pt-BR"/>
        </w:rPr>
        <w:t>– MG</w:t>
      </w:r>
    </w:p>
    <w:p w:rsidR="00623056" w:rsidRPr="0009451E" w:rsidRDefault="00D22A17" w:rsidP="00623056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2022</w:t>
      </w:r>
    </w:p>
    <w:p w:rsidR="00623056" w:rsidRPr="0009451E" w:rsidRDefault="00623056" w:rsidP="00623056">
      <w:pPr>
        <w:spacing w:before="40" w:after="40" w:line="360" w:lineRule="auto"/>
        <w:ind w:left="1134" w:right="1134"/>
        <w:jc w:val="center"/>
        <w:rPr>
          <w:lang w:val="pt-BR"/>
        </w:rPr>
      </w:pPr>
    </w:p>
    <w:p w:rsidR="00F64E30" w:rsidRPr="0009451E" w:rsidRDefault="00F64E30" w:rsidP="00623056">
      <w:pPr>
        <w:spacing w:before="40" w:after="40" w:line="360" w:lineRule="auto"/>
        <w:ind w:left="1134" w:right="1134"/>
        <w:jc w:val="center"/>
        <w:rPr>
          <w:lang w:val="pt-BR"/>
        </w:rPr>
      </w:pPr>
    </w:p>
    <w:p w:rsidR="00F64E30" w:rsidRPr="0009451E" w:rsidRDefault="00F64E30" w:rsidP="00623056">
      <w:pPr>
        <w:spacing w:before="40" w:after="40" w:line="360" w:lineRule="auto"/>
        <w:ind w:left="1134" w:right="1134"/>
        <w:jc w:val="center"/>
        <w:rPr>
          <w:lang w:val="pt-BR"/>
        </w:rPr>
      </w:pPr>
    </w:p>
    <w:p w:rsidR="00623056" w:rsidRPr="0009451E" w:rsidRDefault="00F64E30" w:rsidP="00623056">
      <w:pPr>
        <w:spacing w:before="40" w:after="40" w:line="360" w:lineRule="auto"/>
        <w:ind w:left="1134" w:right="1134"/>
        <w:jc w:val="center"/>
        <w:rPr>
          <w:lang w:val="pt-BR"/>
        </w:rPr>
      </w:pPr>
      <w:r w:rsidRPr="0009451E">
        <w:rPr>
          <w:rFonts w:ascii="Times New Roman" w:hAnsi="Times New Roman" w:cs="Times New Roman"/>
          <w:b/>
          <w:sz w:val="24"/>
          <w:szCs w:val="24"/>
          <w:lang w:val="pt-BR"/>
        </w:rPr>
        <w:lastRenderedPageBreak/>
        <w:t>NOME COMPLETO DO ALUNO</w:t>
      </w: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right="1134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623056" w:rsidRPr="0009451E" w:rsidRDefault="00623056" w:rsidP="00FB5409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FB5409" w:rsidRPr="0009451E" w:rsidRDefault="00FB5409" w:rsidP="00C44BA5">
      <w:pPr>
        <w:spacing w:before="40" w:after="40" w:line="360" w:lineRule="auto"/>
        <w:ind w:right="1134"/>
        <w:rPr>
          <w:lang w:val="pt-BR"/>
        </w:rPr>
      </w:pPr>
    </w:p>
    <w:p w:rsidR="00C44BA5" w:rsidRPr="00C44BA5" w:rsidRDefault="00C44BA5" w:rsidP="00C44BA5">
      <w:pPr>
        <w:pStyle w:val="Corpodetexto"/>
        <w:spacing w:before="40" w:after="40" w:line="360" w:lineRule="auto"/>
        <w:ind w:left="1134" w:right="1134"/>
        <w:jc w:val="center"/>
        <w:rPr>
          <w:b/>
          <w:sz w:val="28"/>
          <w:szCs w:val="28"/>
          <w:lang w:val="pt-BR"/>
        </w:rPr>
      </w:pPr>
    </w:p>
    <w:p w:rsidR="00623056" w:rsidRPr="0009451E" w:rsidRDefault="00F64E30" w:rsidP="00C44BA5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09451E">
        <w:rPr>
          <w:rFonts w:ascii="Times New Roman" w:hAnsi="Times New Roman" w:cs="Times New Roman"/>
          <w:b/>
          <w:bCs/>
          <w:sz w:val="28"/>
          <w:szCs w:val="28"/>
          <w:lang w:val="pt-BR"/>
        </w:rPr>
        <w:t>TÍTULO DO TRABALHO DE TCC</w:t>
      </w:r>
    </w:p>
    <w:p w:rsidR="00623056" w:rsidRPr="0009451E" w:rsidRDefault="00623056" w:rsidP="00FB5409">
      <w:pPr>
        <w:widowControl w:val="0"/>
        <w:autoSpaceDE w:val="0"/>
        <w:autoSpaceDN w:val="0"/>
        <w:adjustRightInd w:val="0"/>
        <w:spacing w:before="40" w:after="40" w:line="240" w:lineRule="auto"/>
        <w:ind w:left="1134" w:right="1134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FB5409" w:rsidRPr="0009451E" w:rsidRDefault="00FB5409" w:rsidP="00FB5409">
      <w:pPr>
        <w:widowControl w:val="0"/>
        <w:autoSpaceDE w:val="0"/>
        <w:autoSpaceDN w:val="0"/>
        <w:adjustRightInd w:val="0"/>
        <w:spacing w:before="40" w:after="40" w:line="240" w:lineRule="auto"/>
        <w:ind w:left="3969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623056" w:rsidRPr="0009451E" w:rsidRDefault="00D74899" w:rsidP="00FB5409">
      <w:pPr>
        <w:spacing w:before="40" w:after="40" w:line="360" w:lineRule="auto"/>
        <w:ind w:left="3969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Trabalho de Conclusão de Curso (TCC) apresentado</w:t>
      </w:r>
      <w:r w:rsidR="00306158" w:rsidRPr="0009451E">
        <w:rPr>
          <w:rFonts w:ascii="Times New Roman" w:hAnsi="Times New Roman" w:cs="Times New Roman"/>
          <w:sz w:val="24"/>
          <w:lang w:val="pt-BR"/>
        </w:rPr>
        <w:t>aoCurso</w:t>
      </w:r>
      <w:r w:rsidR="00623056" w:rsidRPr="0009451E">
        <w:rPr>
          <w:rFonts w:ascii="Times New Roman" w:hAnsi="Times New Roman" w:cs="Times New Roman"/>
          <w:sz w:val="24"/>
          <w:lang w:val="pt-BR"/>
        </w:rPr>
        <w:t>de BachareladoemBiotecnologia da Universidade Federal de São João del-Rei, Campus Dom Bosco, como parte das exigências para a obtenção do título de BacharelemBiotecnologia.</w:t>
      </w:r>
    </w:p>
    <w:p w:rsidR="00623056" w:rsidRPr="0009451E" w:rsidRDefault="00623056" w:rsidP="00623056">
      <w:pPr>
        <w:spacing w:before="40" w:after="40" w:line="360" w:lineRule="auto"/>
        <w:ind w:left="2832" w:right="1134"/>
        <w:jc w:val="both"/>
        <w:rPr>
          <w:rFonts w:ascii="Times New Roman" w:hAnsi="Times New Roman" w:cs="Times New Roman"/>
          <w:sz w:val="24"/>
          <w:lang w:val="pt-BR"/>
        </w:rPr>
      </w:pPr>
    </w:p>
    <w:p w:rsidR="00623056" w:rsidRPr="0009451E" w:rsidRDefault="00623056" w:rsidP="00FB5409">
      <w:pPr>
        <w:spacing w:before="40" w:after="40" w:line="360" w:lineRule="auto"/>
        <w:ind w:left="3969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Orientador</w:t>
      </w:r>
      <w:r w:rsidR="00F64E30" w:rsidRPr="0009451E">
        <w:rPr>
          <w:rFonts w:ascii="Times New Roman" w:hAnsi="Times New Roman" w:cs="Times New Roman"/>
          <w:sz w:val="24"/>
          <w:lang w:val="pt-BR"/>
        </w:rPr>
        <w:t xml:space="preserve"> (</w:t>
      </w:r>
      <w:r w:rsidR="00306158" w:rsidRPr="0009451E">
        <w:rPr>
          <w:rFonts w:ascii="Times New Roman" w:hAnsi="Times New Roman" w:cs="Times New Roman"/>
          <w:sz w:val="24"/>
          <w:lang w:val="pt-BR"/>
        </w:rPr>
        <w:t>a</w:t>
      </w:r>
      <w:r w:rsidR="00F64E30" w:rsidRPr="0009451E">
        <w:rPr>
          <w:rFonts w:ascii="Times New Roman" w:hAnsi="Times New Roman" w:cs="Times New Roman"/>
          <w:sz w:val="24"/>
          <w:lang w:val="pt-BR"/>
        </w:rPr>
        <w:t>)</w:t>
      </w:r>
      <w:r w:rsidRPr="0009451E">
        <w:rPr>
          <w:rFonts w:ascii="Times New Roman" w:hAnsi="Times New Roman" w:cs="Times New Roman"/>
          <w:sz w:val="24"/>
          <w:lang w:val="pt-BR"/>
        </w:rPr>
        <w:t>: Prof</w:t>
      </w:r>
      <w:r w:rsidR="00F64E30" w:rsidRPr="0009451E">
        <w:rPr>
          <w:rFonts w:ascii="Times New Roman" w:hAnsi="Times New Roman" w:cs="Times New Roman"/>
          <w:sz w:val="24"/>
          <w:lang w:val="pt-BR"/>
        </w:rPr>
        <w:t>. xxx</w:t>
      </w:r>
    </w:p>
    <w:p w:rsidR="00D22A17" w:rsidRPr="0009451E" w:rsidRDefault="00D22A17" w:rsidP="00D22A17">
      <w:pPr>
        <w:spacing w:before="40" w:after="40" w:line="360" w:lineRule="auto"/>
        <w:ind w:left="3969"/>
        <w:jc w:val="both"/>
        <w:rPr>
          <w:rFonts w:ascii="Times New Roman" w:hAnsi="Times New Roman" w:cs="Times New Roman"/>
          <w:sz w:val="24"/>
          <w:lang w:val="pt-BR"/>
        </w:rPr>
      </w:pPr>
      <w:r>
        <w:rPr>
          <w:rFonts w:ascii="Times New Roman" w:hAnsi="Times New Roman" w:cs="Times New Roman"/>
          <w:sz w:val="24"/>
          <w:lang w:val="pt-BR"/>
        </w:rPr>
        <w:t>Coo</w:t>
      </w:r>
      <w:r w:rsidRPr="0009451E">
        <w:rPr>
          <w:rFonts w:ascii="Times New Roman" w:hAnsi="Times New Roman" w:cs="Times New Roman"/>
          <w:sz w:val="24"/>
          <w:lang w:val="pt-BR"/>
        </w:rPr>
        <w:t>rientador (a): Prof. xxx</w:t>
      </w:r>
    </w:p>
    <w:p w:rsidR="00623056" w:rsidRPr="0009451E" w:rsidRDefault="00623056" w:rsidP="00623056">
      <w:pPr>
        <w:spacing w:before="40" w:after="40" w:line="360" w:lineRule="auto"/>
        <w:ind w:left="2832" w:right="1134"/>
        <w:jc w:val="both"/>
        <w:rPr>
          <w:rFonts w:ascii="Times New Roman" w:hAnsi="Times New Roman" w:cs="Times New Roman"/>
          <w:sz w:val="24"/>
          <w:lang w:val="pt-BR"/>
        </w:rPr>
      </w:pPr>
    </w:p>
    <w:p w:rsidR="00623056" w:rsidRPr="0009451E" w:rsidRDefault="00623056" w:rsidP="00623056">
      <w:pPr>
        <w:spacing w:before="40" w:after="40" w:line="360" w:lineRule="auto"/>
        <w:ind w:left="1134" w:right="1134"/>
        <w:jc w:val="center"/>
        <w:rPr>
          <w:lang w:val="pt-BR"/>
        </w:rPr>
      </w:pPr>
    </w:p>
    <w:p w:rsidR="00623056" w:rsidRPr="0009451E" w:rsidRDefault="00623056" w:rsidP="00623056">
      <w:pPr>
        <w:spacing w:line="360" w:lineRule="auto"/>
        <w:rPr>
          <w:lang w:val="pt-BR"/>
        </w:rPr>
      </w:pPr>
    </w:p>
    <w:p w:rsidR="00623056" w:rsidRPr="0009451E" w:rsidRDefault="00623056" w:rsidP="00623056">
      <w:pPr>
        <w:spacing w:line="360" w:lineRule="auto"/>
        <w:rPr>
          <w:lang w:val="pt-BR"/>
        </w:rPr>
      </w:pPr>
    </w:p>
    <w:p w:rsidR="00623056" w:rsidRPr="0009451E" w:rsidRDefault="00623056" w:rsidP="00623056">
      <w:pPr>
        <w:spacing w:line="360" w:lineRule="auto"/>
        <w:rPr>
          <w:lang w:val="pt-BR"/>
        </w:rPr>
      </w:pPr>
    </w:p>
    <w:p w:rsidR="00306158" w:rsidRPr="0009451E" w:rsidRDefault="00306158" w:rsidP="00623056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sz w:val="24"/>
          <w:szCs w:val="24"/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FB5409" w:rsidRPr="0009451E" w:rsidRDefault="00FB5409" w:rsidP="00C76AC4">
      <w:pPr>
        <w:pStyle w:val="Corpodetexto"/>
        <w:rPr>
          <w:lang w:val="pt-BR"/>
        </w:rPr>
      </w:pPr>
    </w:p>
    <w:p w:rsidR="00FB5409" w:rsidRPr="0009451E" w:rsidRDefault="00FB5409" w:rsidP="00FB5409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b/>
          <w:sz w:val="24"/>
          <w:szCs w:val="24"/>
          <w:lang w:val="pt-BR"/>
        </w:rPr>
        <w:t>São João Del-Rei – MG</w:t>
      </w:r>
    </w:p>
    <w:p w:rsidR="00FB5409" w:rsidRPr="0009451E" w:rsidRDefault="00D22A17" w:rsidP="00FB5409">
      <w:pPr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>2022</w:t>
      </w: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rPr>
          <w:lang w:val="pt-BR"/>
        </w:rPr>
      </w:pPr>
    </w:p>
    <w:p w:rsidR="00C76AC4" w:rsidRPr="0009451E" w:rsidRDefault="00C76AC4" w:rsidP="00C76AC4">
      <w:pPr>
        <w:pStyle w:val="Corpodetexto"/>
        <w:spacing w:before="4"/>
        <w:rPr>
          <w:sz w:val="21"/>
          <w:lang w:val="pt-BR"/>
        </w:rPr>
      </w:pPr>
    </w:p>
    <w:p w:rsidR="00C76AC4" w:rsidRDefault="00C76AC4" w:rsidP="00C76AC4">
      <w:pPr>
        <w:pStyle w:val="Ttulo"/>
        <w:ind w:right="1483"/>
      </w:pPr>
      <w:r>
        <w:t>Ficha catalográfica elaborada pela Divisão de Biblioteca (DIBIB)e Núcleo de Tecnologia da Informação (NTINF) da UFSJ,</w:t>
      </w:r>
    </w:p>
    <w:p w:rsidR="00C76AC4" w:rsidRDefault="00C76AC4" w:rsidP="00C76AC4">
      <w:pPr>
        <w:pStyle w:val="Ttulo"/>
        <w:spacing w:before="2" w:after="13"/>
      </w:pPr>
      <w:r>
        <w:t>com os dados fornecidos pelo(a) autor(a)</w:t>
      </w:r>
    </w:p>
    <w:p w:rsidR="004D2DF9" w:rsidRDefault="004B3BFF" w:rsidP="00C76AC4">
      <w:pPr>
        <w:pStyle w:val="Corpodetexto"/>
        <w:ind w:left="630"/>
        <w:rPr>
          <w:rFonts w:ascii="Arial MT"/>
        </w:rPr>
      </w:pPr>
      <w:r>
        <w:rPr>
          <w:rFonts w:ascii="Arial MT"/>
          <w:noProof/>
          <w:lang w:val="pt-BR"/>
        </w:rPr>
      </w:r>
      <w:r w:rsidRPr="004B3BFF">
        <w:rPr>
          <w:rFonts w:ascii="Arial MT"/>
          <w:noProof/>
          <w:lang w:val="pt-B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Caixa de texto 11" o:spid="_x0000_s2050" type="#_x0000_t202" style="width:370pt;height:220pt;visibility:visible;mso-position-horizontal-relative:char;mso-position-vertical-relative:line" filled="f" strokeweight="1pt">
            <v:textbox inset="0,0,0,0">
              <w:txbxContent>
                <w:p w:rsidR="00966BE6" w:rsidRDefault="00966BE6" w:rsidP="00C76AC4">
                  <w:pPr>
                    <w:pStyle w:val="Corpodetexto"/>
                    <w:rPr>
                      <w:rFonts w:ascii="Arial MT"/>
                    </w:rPr>
                  </w:pPr>
                </w:p>
                <w:p w:rsidR="00966BE6" w:rsidRDefault="00966BE6" w:rsidP="00C76AC4">
                  <w:pPr>
                    <w:pStyle w:val="Corpodetexto"/>
                    <w:spacing w:before="7"/>
                    <w:rPr>
                      <w:rFonts w:ascii="Arial MT"/>
                    </w:rPr>
                  </w:pPr>
                </w:p>
              </w:txbxContent>
            </v:textbox>
            <w10:wrap type="none"/>
            <w10:anchorlock/>
          </v:shape>
        </w:pict>
      </w:r>
    </w:p>
    <w:p w:rsidR="00FB5409" w:rsidRDefault="00FB5409" w:rsidP="00C76AC4">
      <w:pPr>
        <w:pStyle w:val="Corpodetexto"/>
        <w:ind w:left="630"/>
        <w:rPr>
          <w:rFonts w:ascii="Arial MT"/>
        </w:rPr>
      </w:pPr>
    </w:p>
    <w:p w:rsidR="00FB5409" w:rsidRDefault="00FB5409" w:rsidP="00C76AC4">
      <w:pPr>
        <w:pStyle w:val="Corpodetexto"/>
        <w:ind w:left="630"/>
        <w:rPr>
          <w:rFonts w:ascii="Arial MT"/>
        </w:rPr>
      </w:pPr>
    </w:p>
    <w:p w:rsidR="00FB5409" w:rsidRDefault="00FB5409" w:rsidP="00C76AC4">
      <w:pPr>
        <w:pStyle w:val="Corpodetexto"/>
        <w:ind w:left="630"/>
        <w:rPr>
          <w:rFonts w:ascii="Arial MT"/>
        </w:rPr>
      </w:pPr>
    </w:p>
    <w:p w:rsidR="00FB5409" w:rsidRDefault="00FB5409" w:rsidP="00C76AC4">
      <w:pPr>
        <w:pStyle w:val="Corpodetexto"/>
        <w:ind w:left="630"/>
        <w:rPr>
          <w:rFonts w:ascii="Arial MT"/>
        </w:rPr>
      </w:pPr>
    </w:p>
    <w:p w:rsidR="00F64E30" w:rsidRDefault="00F64E30" w:rsidP="00C76AC4">
      <w:pPr>
        <w:pStyle w:val="Corpodetexto"/>
        <w:ind w:left="630"/>
        <w:rPr>
          <w:rFonts w:ascii="Arial MT"/>
        </w:rPr>
      </w:pPr>
    </w:p>
    <w:p w:rsidR="00F64E30" w:rsidRDefault="00F64E30" w:rsidP="00C76AC4">
      <w:pPr>
        <w:pStyle w:val="Corpodetexto"/>
        <w:ind w:left="630"/>
        <w:rPr>
          <w:rFonts w:ascii="Arial MT"/>
        </w:rPr>
      </w:pPr>
    </w:p>
    <w:p w:rsidR="00F64E30" w:rsidRDefault="00F64E30" w:rsidP="00C76AC4">
      <w:pPr>
        <w:pStyle w:val="Corpodetexto"/>
        <w:ind w:left="630"/>
        <w:rPr>
          <w:rFonts w:ascii="Arial MT"/>
        </w:rPr>
      </w:pPr>
    </w:p>
    <w:p w:rsidR="00F64E30" w:rsidRDefault="00F64E30" w:rsidP="00C76AC4">
      <w:pPr>
        <w:pStyle w:val="Corpodetexto"/>
        <w:ind w:left="630"/>
        <w:rPr>
          <w:rFonts w:ascii="Arial MT"/>
        </w:rPr>
      </w:pPr>
    </w:p>
    <w:p w:rsidR="00F64E30" w:rsidRPr="00C76AC4" w:rsidRDefault="00F64E30" w:rsidP="00C76AC4">
      <w:pPr>
        <w:pStyle w:val="Corpodetexto"/>
        <w:ind w:left="630"/>
        <w:rPr>
          <w:rFonts w:ascii="Arial MT"/>
        </w:rPr>
      </w:pPr>
    </w:p>
    <w:p w:rsidR="004D2DF9" w:rsidRPr="0009451E" w:rsidRDefault="00F64E30" w:rsidP="004D2DF9">
      <w:pPr>
        <w:spacing w:before="40" w:after="40" w:line="360" w:lineRule="auto"/>
        <w:ind w:left="1134" w:right="1134"/>
        <w:jc w:val="center"/>
        <w:rPr>
          <w:lang w:val="pt-BR"/>
        </w:rPr>
      </w:pPr>
      <w:r w:rsidRPr="0009451E">
        <w:rPr>
          <w:rFonts w:ascii="Times New Roman" w:hAnsi="Times New Roman" w:cs="Times New Roman"/>
          <w:b/>
          <w:sz w:val="24"/>
          <w:szCs w:val="24"/>
          <w:lang w:val="pt-BR"/>
        </w:rPr>
        <w:t>NOME COMPLETO DO ALUNO</w:t>
      </w:r>
    </w:p>
    <w:p w:rsidR="004D2DF9" w:rsidRPr="0009451E" w:rsidRDefault="004D2DF9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4D2DF9" w:rsidRPr="0009451E" w:rsidRDefault="004D2DF9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4D2DF9" w:rsidRPr="0009451E" w:rsidRDefault="004D2DF9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4D2DF9" w:rsidRPr="0009451E" w:rsidRDefault="004D2DF9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4D2DF9" w:rsidRPr="0009451E" w:rsidRDefault="004D2DF9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A814BB" w:rsidRPr="0009451E" w:rsidRDefault="00A814BB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A814BB" w:rsidRPr="0009451E" w:rsidRDefault="00A814BB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A814BB" w:rsidRPr="0009451E" w:rsidRDefault="00A814BB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A814BB" w:rsidRPr="0009451E" w:rsidRDefault="00A814BB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A814BB" w:rsidRPr="0009451E" w:rsidRDefault="00A814BB" w:rsidP="00A814BB">
      <w:pPr>
        <w:spacing w:before="40" w:after="40" w:line="240" w:lineRule="auto"/>
        <w:ind w:left="1134" w:right="1134"/>
        <w:jc w:val="center"/>
        <w:rPr>
          <w:lang w:val="pt-BR"/>
        </w:rPr>
      </w:pPr>
    </w:p>
    <w:p w:rsidR="00C44BA5" w:rsidRPr="00C44BA5" w:rsidRDefault="00C44BA5" w:rsidP="00C44BA5">
      <w:pPr>
        <w:pStyle w:val="Corpodetexto"/>
        <w:spacing w:before="40" w:after="40" w:line="360" w:lineRule="auto"/>
        <w:ind w:left="1134" w:right="1134"/>
        <w:jc w:val="center"/>
        <w:rPr>
          <w:b/>
          <w:sz w:val="28"/>
          <w:szCs w:val="28"/>
          <w:lang w:val="pt-BR"/>
        </w:rPr>
      </w:pPr>
    </w:p>
    <w:p w:rsidR="00C44BA5" w:rsidRPr="0009451E" w:rsidRDefault="00F64E30" w:rsidP="00C44BA5">
      <w:pPr>
        <w:widowControl w:val="0"/>
        <w:autoSpaceDE w:val="0"/>
        <w:autoSpaceDN w:val="0"/>
        <w:adjustRightInd w:val="0"/>
        <w:spacing w:before="40" w:after="40" w:line="360" w:lineRule="auto"/>
        <w:ind w:left="1134" w:right="1134"/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09451E">
        <w:rPr>
          <w:rFonts w:ascii="Times New Roman" w:hAnsi="Times New Roman" w:cs="Times New Roman"/>
          <w:b/>
          <w:bCs/>
          <w:sz w:val="28"/>
          <w:szCs w:val="28"/>
          <w:lang w:val="pt-BR"/>
        </w:rPr>
        <w:t>TÍTULO DO TRABALHO DE TCC</w:t>
      </w:r>
    </w:p>
    <w:p w:rsidR="004D2DF9" w:rsidRPr="0009451E" w:rsidRDefault="004D2DF9" w:rsidP="00A814BB">
      <w:pPr>
        <w:widowControl w:val="0"/>
        <w:autoSpaceDE w:val="0"/>
        <w:autoSpaceDN w:val="0"/>
        <w:adjustRightInd w:val="0"/>
        <w:spacing w:before="40" w:after="40" w:line="240" w:lineRule="auto"/>
        <w:ind w:left="1134" w:right="1134"/>
        <w:jc w:val="center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A814BB" w:rsidRPr="0009451E" w:rsidRDefault="00A814BB" w:rsidP="00A814BB">
      <w:pPr>
        <w:widowControl w:val="0"/>
        <w:autoSpaceDE w:val="0"/>
        <w:autoSpaceDN w:val="0"/>
        <w:adjustRightInd w:val="0"/>
        <w:spacing w:before="40" w:after="40" w:line="240" w:lineRule="auto"/>
        <w:ind w:left="1134"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4D2DF9" w:rsidRPr="0009451E" w:rsidRDefault="006D20BA" w:rsidP="00A814BB">
      <w:pPr>
        <w:spacing w:before="40" w:after="40" w:line="360" w:lineRule="auto"/>
        <w:ind w:left="3969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Trabalho de Conclusão de Curso (TCC) apresentado</w:t>
      </w:r>
      <w:r w:rsidR="004D2DF9" w:rsidRPr="0009451E">
        <w:rPr>
          <w:rFonts w:ascii="Times New Roman" w:hAnsi="Times New Roman" w:cs="Times New Roman"/>
          <w:sz w:val="24"/>
          <w:lang w:val="pt-BR"/>
        </w:rPr>
        <w:t>aoCurso de BachareladoemBiotecnologia daUniversidade Federal de São João del-Rei, Campus Dom Bosco, como parte das exigências para a obtenção do título de BacharelemBiotecnologia.</w:t>
      </w:r>
    </w:p>
    <w:p w:rsidR="004D2DF9" w:rsidRPr="0009451E" w:rsidRDefault="004D2DF9" w:rsidP="00A814BB">
      <w:pPr>
        <w:spacing w:before="40" w:after="40" w:line="240" w:lineRule="auto"/>
        <w:ind w:left="3969"/>
        <w:jc w:val="both"/>
        <w:rPr>
          <w:rFonts w:ascii="Times New Roman" w:hAnsi="Times New Roman" w:cs="Times New Roman"/>
          <w:sz w:val="24"/>
          <w:lang w:val="pt-BR"/>
        </w:rPr>
      </w:pPr>
    </w:p>
    <w:p w:rsidR="00A814BB" w:rsidRPr="0009451E" w:rsidRDefault="00A814BB" w:rsidP="00A814BB">
      <w:pPr>
        <w:spacing w:line="240" w:lineRule="auto"/>
        <w:rPr>
          <w:lang w:val="pt-BR"/>
        </w:rPr>
      </w:pPr>
    </w:p>
    <w:p w:rsidR="004D2DF9" w:rsidRPr="0009451E" w:rsidRDefault="004D2DF9" w:rsidP="004D2DF9">
      <w:pPr>
        <w:spacing w:line="360" w:lineRule="auto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 xml:space="preserve">São João Del-Rei, </w:t>
      </w:r>
      <w:r w:rsidR="00F64E30" w:rsidRPr="0009451E">
        <w:rPr>
          <w:rFonts w:ascii="Times New Roman" w:hAnsi="Times New Roman" w:cs="Times New Roman"/>
          <w:sz w:val="24"/>
          <w:lang w:val="pt-BR"/>
        </w:rPr>
        <w:t>xx</w:t>
      </w:r>
      <w:r w:rsidRPr="0009451E">
        <w:rPr>
          <w:rFonts w:ascii="Times New Roman" w:hAnsi="Times New Roman" w:cs="Times New Roman"/>
          <w:sz w:val="24"/>
          <w:lang w:val="pt-BR"/>
        </w:rPr>
        <w:t xml:space="preserve"> de </w:t>
      </w:r>
      <w:r w:rsidR="00F64E30" w:rsidRPr="0009451E">
        <w:rPr>
          <w:rFonts w:ascii="Times New Roman" w:hAnsi="Times New Roman" w:cs="Times New Roman"/>
          <w:sz w:val="24"/>
          <w:lang w:val="pt-BR"/>
        </w:rPr>
        <w:t>xxxx</w:t>
      </w:r>
      <w:r w:rsidR="00D22A17">
        <w:rPr>
          <w:rFonts w:ascii="Times New Roman" w:hAnsi="Times New Roman" w:cs="Times New Roman"/>
          <w:sz w:val="24"/>
          <w:lang w:val="pt-BR"/>
        </w:rPr>
        <w:t xml:space="preserve"> de 2022</w:t>
      </w:r>
      <w:r w:rsidRPr="0009451E">
        <w:rPr>
          <w:rFonts w:ascii="Times New Roman" w:hAnsi="Times New Roman" w:cs="Times New Roman"/>
          <w:sz w:val="24"/>
          <w:lang w:val="pt-BR"/>
        </w:rPr>
        <w:t>.</w:t>
      </w:r>
    </w:p>
    <w:p w:rsidR="004D2DF9" w:rsidRPr="0009451E" w:rsidRDefault="004D2DF9" w:rsidP="0038528B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</w:p>
    <w:p w:rsidR="004D2DF9" w:rsidRPr="0009451E" w:rsidRDefault="004D2DF9" w:rsidP="0038528B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Bancaexaminadora:</w:t>
      </w:r>
    </w:p>
    <w:p w:rsidR="004D2DF9" w:rsidRPr="0009451E" w:rsidRDefault="00F64E30" w:rsidP="0038528B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 xml:space="preserve">Prof. Dr. XXX </w:t>
      </w:r>
      <w:r w:rsidR="004D2DF9" w:rsidRPr="0009451E">
        <w:rPr>
          <w:rFonts w:ascii="Times New Roman" w:hAnsi="Times New Roman" w:cs="Times New Roman"/>
          <w:sz w:val="24"/>
          <w:lang w:val="pt-BR"/>
        </w:rPr>
        <w:t xml:space="preserve">– </w:t>
      </w:r>
      <w:r w:rsidR="00457FA4">
        <w:rPr>
          <w:rFonts w:ascii="Times New Roman" w:hAnsi="Times New Roman" w:cs="Times New Roman"/>
          <w:sz w:val="24"/>
          <w:lang w:val="pt-BR"/>
        </w:rPr>
        <w:t xml:space="preserve">sigla da </w:t>
      </w:r>
      <w:r w:rsidRPr="0009451E">
        <w:rPr>
          <w:rFonts w:ascii="Times New Roman" w:hAnsi="Times New Roman" w:cs="Times New Roman"/>
          <w:sz w:val="24"/>
          <w:lang w:val="pt-BR"/>
        </w:rPr>
        <w:t>instituição</w:t>
      </w:r>
    </w:p>
    <w:p w:rsidR="00F64E30" w:rsidRPr="0009451E" w:rsidRDefault="00F64E30" w:rsidP="00F64E30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 xml:space="preserve">Prof. Dr. XXX – </w:t>
      </w:r>
      <w:r w:rsidR="00457FA4">
        <w:rPr>
          <w:rFonts w:ascii="Times New Roman" w:hAnsi="Times New Roman" w:cs="Times New Roman"/>
          <w:sz w:val="24"/>
          <w:lang w:val="pt-BR"/>
        </w:rPr>
        <w:t xml:space="preserve">sigla da </w:t>
      </w:r>
      <w:r w:rsidRPr="0009451E">
        <w:rPr>
          <w:rFonts w:ascii="Times New Roman" w:hAnsi="Times New Roman" w:cs="Times New Roman"/>
          <w:sz w:val="24"/>
          <w:lang w:val="pt-BR"/>
        </w:rPr>
        <w:t>instituição</w:t>
      </w:r>
    </w:p>
    <w:p w:rsidR="006A5CEC" w:rsidRPr="0009451E" w:rsidRDefault="006A5CEC" w:rsidP="006A5CEC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</w:p>
    <w:p w:rsidR="000D1A2A" w:rsidRPr="0009451E" w:rsidRDefault="000D1A2A" w:rsidP="006A5CEC">
      <w:pPr>
        <w:spacing w:line="240" w:lineRule="auto"/>
        <w:jc w:val="both"/>
        <w:rPr>
          <w:rFonts w:ascii="Times New Roman" w:hAnsi="Times New Roman" w:cs="Times New Roman"/>
          <w:sz w:val="24"/>
          <w:lang w:val="pt-BR"/>
        </w:rPr>
      </w:pPr>
    </w:p>
    <w:p w:rsidR="00A814BB" w:rsidRPr="0009451E" w:rsidRDefault="00A814BB" w:rsidP="00A814BB">
      <w:pPr>
        <w:tabs>
          <w:tab w:val="left" w:pos="5670"/>
        </w:tabs>
        <w:spacing w:line="240" w:lineRule="auto"/>
        <w:jc w:val="center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</w:r>
      <w:r w:rsidRPr="0009451E">
        <w:rPr>
          <w:rFonts w:ascii="Times New Roman" w:hAnsi="Times New Roman" w:cs="Times New Roman"/>
          <w:sz w:val="24"/>
          <w:lang w:val="pt-BR"/>
        </w:rPr>
        <w:softHyphen/>
        <w:t>________________________________________________</w:t>
      </w:r>
    </w:p>
    <w:p w:rsidR="0038528B" w:rsidRPr="0009451E" w:rsidRDefault="004D2DF9" w:rsidP="0038528B">
      <w:pPr>
        <w:spacing w:before="40" w:after="40" w:line="240" w:lineRule="auto"/>
        <w:ind w:left="1134" w:right="1134"/>
        <w:jc w:val="center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Prof</w:t>
      </w:r>
      <w:r w:rsidR="0038528B" w:rsidRPr="0009451E">
        <w:rPr>
          <w:rFonts w:ascii="Times New Roman" w:hAnsi="Times New Roman" w:cs="Times New Roman"/>
          <w:sz w:val="24"/>
          <w:lang w:val="pt-BR"/>
        </w:rPr>
        <w:t xml:space="preserve">. Dr. </w:t>
      </w:r>
      <w:r w:rsidR="00F64E30" w:rsidRPr="0009451E">
        <w:rPr>
          <w:rFonts w:ascii="Times New Roman" w:hAnsi="Times New Roman" w:cs="Times New Roman"/>
          <w:sz w:val="24"/>
          <w:lang w:val="pt-BR"/>
        </w:rPr>
        <w:t>XXXX</w:t>
      </w:r>
    </w:p>
    <w:p w:rsidR="004D2DF9" w:rsidRPr="0009451E" w:rsidRDefault="004D2DF9" w:rsidP="0038528B">
      <w:pPr>
        <w:spacing w:before="40" w:after="40" w:line="240" w:lineRule="auto"/>
        <w:ind w:left="1134" w:right="1134"/>
        <w:jc w:val="center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Orientador</w:t>
      </w:r>
      <w:r w:rsidR="00F64E30" w:rsidRPr="0009451E">
        <w:rPr>
          <w:rFonts w:ascii="Times New Roman" w:hAnsi="Times New Roman" w:cs="Times New Roman"/>
          <w:sz w:val="24"/>
          <w:lang w:val="pt-BR"/>
        </w:rPr>
        <w:t xml:space="preserve"> (</w:t>
      </w:r>
      <w:r w:rsidRPr="0009451E">
        <w:rPr>
          <w:rFonts w:ascii="Times New Roman" w:hAnsi="Times New Roman" w:cs="Times New Roman"/>
          <w:sz w:val="24"/>
          <w:lang w:val="pt-BR"/>
        </w:rPr>
        <w:t>a</w:t>
      </w:r>
      <w:r w:rsidR="00F64E30" w:rsidRPr="0009451E">
        <w:rPr>
          <w:rFonts w:ascii="Times New Roman" w:hAnsi="Times New Roman" w:cs="Times New Roman"/>
          <w:sz w:val="24"/>
          <w:lang w:val="pt-BR"/>
        </w:rPr>
        <w:t>)</w:t>
      </w: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rPr>
          <w:rFonts w:ascii="Times New Roman" w:hAnsi="Times New Roman" w:cs="Times New Roman"/>
          <w:sz w:val="24"/>
          <w:lang w:val="pt-BR"/>
        </w:rPr>
      </w:pPr>
    </w:p>
    <w:p w:rsidR="00A65EFB" w:rsidRPr="0009451E" w:rsidRDefault="00A65EFB" w:rsidP="00A65EFB">
      <w:pPr>
        <w:ind w:left="4535"/>
        <w:jc w:val="center"/>
        <w:rPr>
          <w:rFonts w:ascii="Times New Roman" w:hAnsi="Times New Roman" w:cs="Times New Roman"/>
          <w:sz w:val="24"/>
          <w:lang w:val="pt-BR"/>
        </w:rPr>
      </w:pPr>
    </w:p>
    <w:p w:rsidR="00FB5409" w:rsidRPr="0009451E" w:rsidRDefault="00595635" w:rsidP="0038528B">
      <w:pPr>
        <w:spacing w:line="360" w:lineRule="auto"/>
        <w:ind w:left="4535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Dedic</w:t>
      </w:r>
      <w:r w:rsidR="00F64E30" w:rsidRPr="0009451E">
        <w:rPr>
          <w:rFonts w:ascii="Times New Roman" w:hAnsi="Times New Roman" w:cs="Times New Roman"/>
          <w:sz w:val="24"/>
          <w:lang w:val="pt-BR"/>
        </w:rPr>
        <w:t xml:space="preserve">atória </w:t>
      </w:r>
    </w:p>
    <w:p w:rsidR="00F64E30" w:rsidRPr="0009451E" w:rsidRDefault="00F64E30" w:rsidP="0038528B">
      <w:pPr>
        <w:spacing w:line="360" w:lineRule="auto"/>
        <w:ind w:left="4535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lang w:val="pt-BR"/>
        </w:rPr>
        <w:t>XXXX</w:t>
      </w:r>
    </w:p>
    <w:p w:rsidR="000D1A2A" w:rsidRPr="0009451E" w:rsidRDefault="000D1A2A" w:rsidP="004D2DF9">
      <w:pPr>
        <w:jc w:val="center"/>
        <w:rPr>
          <w:rFonts w:ascii="Times New Roman" w:hAnsi="Times New Roman" w:cs="Times New Roman"/>
          <w:b/>
          <w:sz w:val="28"/>
          <w:lang w:val="pt-BR"/>
        </w:rPr>
      </w:pPr>
    </w:p>
    <w:p w:rsidR="00F64E30" w:rsidRPr="0009451E" w:rsidRDefault="00F64E30" w:rsidP="004D2DF9">
      <w:pPr>
        <w:jc w:val="center"/>
        <w:rPr>
          <w:rFonts w:ascii="Times New Roman" w:hAnsi="Times New Roman" w:cs="Times New Roman"/>
          <w:b/>
          <w:sz w:val="28"/>
          <w:lang w:val="pt-BR"/>
        </w:rPr>
      </w:pPr>
    </w:p>
    <w:p w:rsidR="00F64E30" w:rsidRPr="0009451E" w:rsidRDefault="00F64E30" w:rsidP="004D2DF9">
      <w:pPr>
        <w:jc w:val="center"/>
        <w:rPr>
          <w:rFonts w:ascii="Times New Roman" w:hAnsi="Times New Roman" w:cs="Times New Roman"/>
          <w:b/>
          <w:sz w:val="28"/>
          <w:lang w:val="pt-BR"/>
        </w:rPr>
      </w:pPr>
    </w:p>
    <w:p w:rsidR="00F64E30" w:rsidRPr="0009451E" w:rsidRDefault="00F64E30" w:rsidP="004D2DF9">
      <w:pPr>
        <w:jc w:val="center"/>
        <w:rPr>
          <w:rFonts w:ascii="Times New Roman" w:hAnsi="Times New Roman" w:cs="Times New Roman"/>
          <w:b/>
          <w:sz w:val="28"/>
          <w:lang w:val="pt-BR"/>
        </w:rPr>
      </w:pPr>
    </w:p>
    <w:p w:rsidR="00DD58AD" w:rsidRPr="0009451E" w:rsidRDefault="004D2DF9" w:rsidP="004D2DF9">
      <w:pPr>
        <w:jc w:val="center"/>
        <w:rPr>
          <w:rFonts w:ascii="Times New Roman" w:hAnsi="Times New Roman" w:cs="Times New Roman"/>
          <w:b/>
          <w:sz w:val="28"/>
          <w:lang w:val="pt-BR"/>
        </w:rPr>
      </w:pPr>
      <w:r w:rsidRPr="0009451E">
        <w:rPr>
          <w:rFonts w:ascii="Times New Roman" w:hAnsi="Times New Roman" w:cs="Times New Roman"/>
          <w:b/>
          <w:sz w:val="28"/>
          <w:lang w:val="pt-BR"/>
        </w:rPr>
        <w:lastRenderedPageBreak/>
        <w:t>AGRADECIMENTO</w:t>
      </w:r>
      <w:r w:rsidR="00CC2A27" w:rsidRPr="0009451E">
        <w:rPr>
          <w:rFonts w:ascii="Times New Roman" w:hAnsi="Times New Roman" w:cs="Times New Roman"/>
          <w:b/>
          <w:sz w:val="28"/>
          <w:lang w:val="pt-BR"/>
        </w:rPr>
        <w:t>S</w:t>
      </w:r>
    </w:p>
    <w:p w:rsidR="00DD58AD" w:rsidRPr="0009451E" w:rsidRDefault="00DD58AD" w:rsidP="00A65EF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pt-BR"/>
        </w:rPr>
      </w:pPr>
    </w:p>
    <w:p w:rsidR="00CF5EA8" w:rsidRPr="00457FA4" w:rsidRDefault="00CC2A27" w:rsidP="00F64E30">
      <w:pPr>
        <w:spacing w:line="360" w:lineRule="auto"/>
        <w:jc w:val="both"/>
        <w:rPr>
          <w:rFonts w:ascii="Times New Roman" w:hAnsi="Times New Roman" w:cs="Times New Roman"/>
          <w:bCs/>
          <w:sz w:val="24"/>
          <w:shd w:val="clear" w:color="auto" w:fill="FFFFFF"/>
          <w:lang w:val="pt-BR"/>
        </w:rPr>
      </w:pPr>
      <w:r w:rsidRPr="00457FA4">
        <w:rPr>
          <w:rFonts w:ascii="Times New Roman" w:hAnsi="Times New Roman" w:cs="Times New Roman"/>
          <w:bCs/>
          <w:sz w:val="24"/>
          <w:lang w:val="pt-BR"/>
        </w:rPr>
        <w:tab/>
      </w:r>
      <w:r w:rsidR="00457FA4">
        <w:rPr>
          <w:rFonts w:ascii="Times New Roman" w:hAnsi="Times New Roman" w:cs="Times New Roman"/>
          <w:bCs/>
          <w:sz w:val="24"/>
          <w:lang w:val="pt-BR"/>
        </w:rPr>
        <w:t>Texto em fonte Times 12, com espaçamento 1,5 entre linhas.</w:t>
      </w:r>
    </w:p>
    <w:p w:rsidR="00DD58AD" w:rsidRPr="0009451E" w:rsidRDefault="00F64E30" w:rsidP="00A65EFB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hd w:val="clear" w:color="auto" w:fill="FFFFFF"/>
          <w:lang w:val="pt-BR"/>
        </w:rPr>
      </w:pPr>
      <w:r w:rsidRPr="0009451E">
        <w:rPr>
          <w:rFonts w:ascii="Times New Roman" w:hAnsi="Times New Roman" w:cs="Times New Roman"/>
          <w:sz w:val="24"/>
          <w:shd w:val="clear" w:color="auto" w:fill="FFFFFF"/>
          <w:lang w:val="pt-BR"/>
        </w:rPr>
        <w:t>Às agências financiadoras quando houver.</w:t>
      </w:r>
    </w:p>
    <w:p w:rsidR="00435074" w:rsidRPr="0009451E" w:rsidRDefault="00435074" w:rsidP="004D2DF9">
      <w:pPr>
        <w:jc w:val="center"/>
        <w:rPr>
          <w:lang w:val="pt-BR"/>
        </w:rPr>
      </w:pPr>
    </w:p>
    <w:p w:rsidR="00435074" w:rsidRPr="0009451E" w:rsidRDefault="00435074" w:rsidP="00435074">
      <w:pPr>
        <w:rPr>
          <w:lang w:val="pt-BR"/>
        </w:rPr>
      </w:pPr>
      <w:r w:rsidRPr="0009451E">
        <w:rPr>
          <w:lang w:val="pt-BR"/>
        </w:rPr>
        <w:br w:type="page"/>
      </w:r>
    </w:p>
    <w:p w:rsidR="00435074" w:rsidRPr="0009451E" w:rsidRDefault="00435074" w:rsidP="00E51E49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pt-BR"/>
        </w:rPr>
      </w:pPr>
      <w:r w:rsidRPr="0009451E">
        <w:rPr>
          <w:rFonts w:ascii="Times New Roman" w:hAnsi="Times New Roman" w:cs="Times New Roman"/>
          <w:b/>
          <w:sz w:val="28"/>
          <w:szCs w:val="28"/>
          <w:lang w:val="pt-BR"/>
        </w:rPr>
        <w:lastRenderedPageBreak/>
        <w:t>LISTA DE FIGURAS</w:t>
      </w:r>
    </w:p>
    <w:p w:rsidR="00435074" w:rsidRPr="0009451E" w:rsidRDefault="00435074" w:rsidP="00C44BA5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pt-BR"/>
        </w:rPr>
      </w:pPr>
    </w:p>
    <w:p w:rsidR="00435074" w:rsidRPr="00E51E49" w:rsidRDefault="00435074" w:rsidP="007B1A3E">
      <w:pPr>
        <w:spacing w:line="360" w:lineRule="auto"/>
        <w:jc w:val="both"/>
        <w:rPr>
          <w:rFonts w:ascii="Times New Roman" w:hAnsi="Times New Roman" w:cs="Times New Roman"/>
          <w:sz w:val="24"/>
          <w:lang w:val="pt-BR"/>
        </w:rPr>
      </w:pPr>
      <w:r w:rsidRPr="0009451E">
        <w:rPr>
          <w:rFonts w:ascii="Times New Roman" w:hAnsi="Times New Roman" w:cs="Times New Roman"/>
          <w:sz w:val="24"/>
          <w:szCs w:val="28"/>
          <w:lang w:val="pt-BR"/>
        </w:rPr>
        <w:t>FIGURA 1.</w:t>
      </w:r>
      <w:r w:rsidR="00F538D7" w:rsidRPr="0009451E">
        <w:rPr>
          <w:rFonts w:ascii="Times New Roman" w:hAnsi="Times New Roman" w:cs="Times New Roman"/>
          <w:sz w:val="24"/>
          <w:szCs w:val="28"/>
          <w:lang w:val="pt-BR"/>
        </w:rPr>
        <w:t xml:space="preserve"> XXX……………………………………………………..</w:t>
      </w:r>
      <w:r w:rsidR="00E51E49" w:rsidRPr="00E51E49">
        <w:rPr>
          <w:rFonts w:ascii="Times New Roman" w:hAnsi="Times New Roman" w:cs="Times New Roman"/>
          <w:sz w:val="24"/>
          <w:lang w:val="pt-BR"/>
        </w:rPr>
        <w:t>....................</w:t>
      </w:r>
      <w:r w:rsidR="00E51E49">
        <w:rPr>
          <w:rFonts w:ascii="Times New Roman" w:hAnsi="Times New Roman" w:cs="Times New Roman"/>
          <w:sz w:val="24"/>
          <w:lang w:val="pt-BR"/>
        </w:rPr>
        <w:t>.....</w:t>
      </w:r>
      <w:r w:rsidR="00F538D7">
        <w:rPr>
          <w:rFonts w:ascii="Times New Roman" w:hAnsi="Times New Roman" w:cs="Times New Roman"/>
          <w:sz w:val="24"/>
          <w:lang w:val="pt-BR"/>
        </w:rPr>
        <w:t>.........XX</w:t>
      </w:r>
    </w:p>
    <w:p w:rsidR="00435074" w:rsidRPr="0009451E" w:rsidRDefault="00435074" w:rsidP="007B1A3E">
      <w:pPr>
        <w:spacing w:line="360" w:lineRule="auto"/>
        <w:jc w:val="both"/>
        <w:rPr>
          <w:rFonts w:ascii="Times New Roman" w:hAnsi="Times New Roman" w:cs="Times New Roman"/>
          <w:sz w:val="24"/>
          <w:szCs w:val="28"/>
          <w:lang w:val="pt-BR"/>
        </w:rPr>
      </w:pPr>
      <w:r w:rsidRPr="0009451E">
        <w:rPr>
          <w:rFonts w:ascii="Times New Roman" w:hAnsi="Times New Roman" w:cs="Times New Roman"/>
          <w:sz w:val="24"/>
          <w:szCs w:val="28"/>
          <w:lang w:val="pt-BR"/>
        </w:rPr>
        <w:t>FIGURA 2.</w:t>
      </w:r>
      <w:r w:rsidR="00F538D7" w:rsidRPr="0009451E">
        <w:rPr>
          <w:rFonts w:ascii="Times New Roman" w:hAnsi="Times New Roman" w:cs="Times New Roman"/>
          <w:sz w:val="24"/>
          <w:szCs w:val="28"/>
          <w:lang w:val="pt-BR"/>
        </w:rPr>
        <w:t xml:space="preserve"> XXX</w:t>
      </w:r>
      <w:r w:rsidR="00E51E49" w:rsidRPr="008447E8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E51E49">
        <w:rPr>
          <w:rFonts w:ascii="Times New Roman" w:hAnsi="Times New Roman" w:cs="Times New Roman"/>
          <w:sz w:val="24"/>
          <w:szCs w:val="24"/>
          <w:lang w:val="pt-BR"/>
        </w:rPr>
        <w:t>.....................................</w:t>
      </w:r>
      <w:r w:rsidR="007B1A3E">
        <w:rPr>
          <w:rFonts w:ascii="Times New Roman" w:hAnsi="Times New Roman" w:cs="Times New Roman"/>
          <w:sz w:val="24"/>
          <w:szCs w:val="24"/>
          <w:lang w:val="pt-BR"/>
        </w:rPr>
        <w:t>...........................</w:t>
      </w:r>
      <w:r w:rsidR="00F538D7">
        <w:rPr>
          <w:rFonts w:ascii="Times New Roman" w:hAnsi="Times New Roman" w:cs="Times New Roman"/>
          <w:sz w:val="24"/>
          <w:szCs w:val="24"/>
          <w:lang w:val="pt-BR"/>
        </w:rPr>
        <w:t>...................................................XX</w:t>
      </w:r>
    </w:p>
    <w:p w:rsidR="00435074" w:rsidRPr="0009451E" w:rsidRDefault="00435074" w:rsidP="00435074">
      <w:pPr>
        <w:jc w:val="both"/>
        <w:rPr>
          <w:rFonts w:ascii="Times New Roman" w:hAnsi="Times New Roman" w:cs="Times New Roman"/>
          <w:sz w:val="24"/>
          <w:szCs w:val="28"/>
          <w:lang w:val="pt-BR"/>
        </w:rPr>
      </w:pPr>
    </w:p>
    <w:p w:rsidR="002703A0" w:rsidRPr="0009451E" w:rsidRDefault="004D2DF9" w:rsidP="00DD350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09451E">
        <w:rPr>
          <w:b/>
          <w:sz w:val="24"/>
          <w:lang w:val="pt-BR"/>
        </w:rPr>
        <w:br w:type="page"/>
      </w:r>
      <w:r w:rsidR="002703A0" w:rsidRPr="00DD3503">
        <w:rPr>
          <w:rFonts w:ascii="Times New Roman" w:hAnsi="Times New Roman" w:cs="Times New Roman"/>
          <w:b/>
          <w:sz w:val="28"/>
          <w:szCs w:val="24"/>
          <w:lang w:val="pt-BR"/>
        </w:rPr>
        <w:lastRenderedPageBreak/>
        <w:t>SUMÁRIO</w:t>
      </w:r>
    </w:p>
    <w:p w:rsidR="00E218DC" w:rsidRPr="0009451E" w:rsidRDefault="004D2DF9" w:rsidP="00F538D7">
      <w:pPr>
        <w:spacing w:line="360" w:lineRule="auto"/>
        <w:ind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sz w:val="24"/>
          <w:szCs w:val="24"/>
          <w:lang w:val="pt-BR"/>
        </w:rPr>
        <w:t>INTRODUÇÃO</w:t>
      </w:r>
      <w:r w:rsidR="002703A0"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......................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</w:t>
      </w:r>
      <w:r w:rsidR="00DD3503"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..........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XX</w:t>
      </w:r>
    </w:p>
    <w:p w:rsidR="00E218DC" w:rsidRPr="0009451E" w:rsidRDefault="00E218DC" w:rsidP="00F538D7">
      <w:pPr>
        <w:spacing w:line="360" w:lineRule="auto"/>
        <w:ind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sz w:val="24"/>
          <w:szCs w:val="24"/>
          <w:lang w:val="pt-BR"/>
        </w:rPr>
        <w:t>REVISÃO DE LITERATURA</w:t>
      </w:r>
      <w:r w:rsidR="002703A0"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.....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...............</w:t>
      </w:r>
      <w:r w:rsidR="00B27904"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</w:t>
      </w:r>
      <w:r w:rsidR="00874D29" w:rsidRPr="0009451E">
        <w:rPr>
          <w:rFonts w:ascii="Times New Roman" w:hAnsi="Times New Roman" w:cs="Times New Roman"/>
          <w:sz w:val="24"/>
          <w:szCs w:val="24"/>
          <w:lang w:val="pt-BR"/>
        </w:rPr>
        <w:t>..............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.XX</w:t>
      </w:r>
    </w:p>
    <w:p w:rsidR="00B8054D" w:rsidRPr="0009451E" w:rsidRDefault="00B8054D" w:rsidP="00F538D7">
      <w:pPr>
        <w:spacing w:line="360" w:lineRule="auto"/>
        <w:ind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DD3503">
        <w:rPr>
          <w:rFonts w:ascii="Times New Roman" w:hAnsi="Times New Roman" w:cs="Times New Roman"/>
          <w:sz w:val="24"/>
          <w:szCs w:val="24"/>
          <w:lang w:val="pt-BR"/>
        </w:rPr>
        <w:t>METODOLOGIA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...............................................................</w:t>
      </w:r>
      <w:r w:rsidR="00B27904"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..XX</w:t>
      </w:r>
    </w:p>
    <w:p w:rsidR="00B8054D" w:rsidRPr="0009451E" w:rsidRDefault="00B8054D" w:rsidP="00F538D7">
      <w:pPr>
        <w:spacing w:line="360" w:lineRule="auto"/>
        <w:ind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color w:val="000000"/>
          <w:sz w:val="24"/>
          <w:szCs w:val="24"/>
          <w:lang w:val="pt-BR"/>
        </w:rPr>
        <w:t>RESULTADOS E DISCUSSÃO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...........................................................................</w:t>
      </w:r>
      <w:r w:rsidR="00B27904" w:rsidRPr="0009451E">
        <w:rPr>
          <w:rFonts w:ascii="Times New Roman" w:hAnsi="Times New Roman" w:cs="Times New Roman"/>
          <w:sz w:val="24"/>
          <w:szCs w:val="24"/>
          <w:lang w:val="pt-BR"/>
        </w:rPr>
        <w:t>.............</w:t>
      </w:r>
      <w:r w:rsidRPr="0009451E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..XX</w:t>
      </w:r>
    </w:p>
    <w:p w:rsidR="00B8054D" w:rsidRPr="0009451E" w:rsidRDefault="00B8054D" w:rsidP="00F538D7">
      <w:pPr>
        <w:spacing w:line="360" w:lineRule="auto"/>
        <w:ind w:right="-1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sz w:val="24"/>
          <w:szCs w:val="24"/>
          <w:lang w:val="pt-BR"/>
        </w:rPr>
        <w:t>CONCLUSÃO.....................................................................................................</w:t>
      </w:r>
      <w:r w:rsidR="00B27904" w:rsidRPr="0009451E">
        <w:rPr>
          <w:rFonts w:ascii="Times New Roman" w:hAnsi="Times New Roman" w:cs="Times New Roman"/>
          <w:sz w:val="24"/>
          <w:szCs w:val="24"/>
          <w:lang w:val="pt-BR"/>
        </w:rPr>
        <w:t>................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..XX</w:t>
      </w:r>
    </w:p>
    <w:p w:rsidR="00B8054D" w:rsidRPr="0009451E" w:rsidRDefault="00B8054D" w:rsidP="00F538D7">
      <w:pPr>
        <w:spacing w:line="360" w:lineRule="auto"/>
        <w:ind w:right="-1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0009451E">
        <w:rPr>
          <w:rFonts w:ascii="Times New Roman" w:hAnsi="Times New Roman" w:cs="Times New Roman"/>
          <w:sz w:val="24"/>
          <w:szCs w:val="24"/>
          <w:lang w:val="pt-BR"/>
        </w:rPr>
        <w:t>REFERÊNCIAS..................................................................................................</w:t>
      </w:r>
      <w:r w:rsidR="00874D29" w:rsidRPr="0009451E">
        <w:rPr>
          <w:rFonts w:ascii="Times New Roman" w:hAnsi="Times New Roman" w:cs="Times New Roman"/>
          <w:sz w:val="24"/>
          <w:szCs w:val="24"/>
          <w:lang w:val="pt-BR"/>
        </w:rPr>
        <w:t>.................</w:t>
      </w:r>
      <w:r w:rsidR="00F538D7" w:rsidRPr="0009451E">
        <w:rPr>
          <w:rFonts w:ascii="Times New Roman" w:hAnsi="Times New Roman" w:cs="Times New Roman"/>
          <w:sz w:val="24"/>
          <w:szCs w:val="24"/>
          <w:lang w:val="pt-BR"/>
        </w:rPr>
        <w:t>...XX</w:t>
      </w:r>
    </w:p>
    <w:p w:rsidR="002703A0" w:rsidRDefault="002703A0" w:rsidP="002703A0">
      <w:pPr>
        <w:rPr>
          <w:lang w:val="pt-BR"/>
        </w:rPr>
      </w:pPr>
    </w:p>
    <w:p w:rsidR="003F0CC3" w:rsidRDefault="003F0CC3" w:rsidP="00306158">
      <w:pPr>
        <w:spacing w:before="40" w:after="40" w:line="360" w:lineRule="auto"/>
        <w:ind w:left="1134" w:right="1134"/>
        <w:rPr>
          <w:rFonts w:ascii="Times New Roman" w:hAnsi="Times New Roman" w:cs="Times New Roman"/>
          <w:b/>
          <w:bCs/>
          <w:sz w:val="28"/>
          <w:szCs w:val="24"/>
          <w:lang w:val="pt-BR"/>
        </w:rPr>
        <w:sectPr w:rsidR="003F0CC3" w:rsidSect="00E51E49">
          <w:headerReference w:type="default" r:id="rId9"/>
          <w:headerReference w:type="first" r:id="rId10"/>
          <w:pgSz w:w="11906" w:h="16838" w:code="9"/>
          <w:pgMar w:top="1701" w:right="1134" w:bottom="1134" w:left="1701" w:header="0" w:footer="567" w:gutter="0"/>
          <w:pgNumType w:start="1"/>
          <w:cols w:space="708"/>
          <w:titlePg/>
          <w:docGrid w:linePitch="360"/>
        </w:sectPr>
      </w:pPr>
    </w:p>
    <w:p w:rsidR="00732F73" w:rsidRPr="0009451E" w:rsidRDefault="00305A9E" w:rsidP="0054537C">
      <w:pPr>
        <w:spacing w:before="40" w:after="40" w:line="360" w:lineRule="auto"/>
        <w:ind w:right="1134"/>
        <w:rPr>
          <w:rFonts w:ascii="Times New Roman" w:hAnsi="Times New Roman" w:cs="Times New Roman"/>
          <w:sz w:val="28"/>
          <w:szCs w:val="24"/>
          <w:lang w:val="pt-BR"/>
        </w:rPr>
      </w:pPr>
      <w:r w:rsidRPr="008C2B15">
        <w:rPr>
          <w:rFonts w:ascii="Times New Roman" w:hAnsi="Times New Roman" w:cs="Times New Roman"/>
          <w:b/>
          <w:bCs/>
          <w:sz w:val="28"/>
          <w:szCs w:val="24"/>
          <w:lang w:val="pt-BR"/>
        </w:rPr>
        <w:lastRenderedPageBreak/>
        <w:t>RESUMO</w:t>
      </w:r>
    </w:p>
    <w:p w:rsidR="00C42391" w:rsidRDefault="00C42391" w:rsidP="0054537C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32F73" w:rsidRPr="008447E8" w:rsidRDefault="00F538D7" w:rsidP="0054537C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No máximo até 300 palavras. </w:t>
      </w:r>
    </w:p>
    <w:p w:rsidR="00D95F04" w:rsidRDefault="00D95F04" w:rsidP="0054537C">
      <w:pPr>
        <w:spacing w:before="40" w:after="40" w:line="240" w:lineRule="auto"/>
        <w:ind w:right="1134" w:firstLine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240" w:lineRule="auto"/>
        <w:ind w:right="1134" w:firstLine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240" w:lineRule="auto"/>
        <w:ind w:right="1134" w:firstLine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54537C" w:rsidRPr="008447E8" w:rsidRDefault="0054537C" w:rsidP="0054537C">
      <w:pPr>
        <w:spacing w:before="40" w:after="40" w:line="24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146BD8" w:rsidRDefault="00732F73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>Palavras-chaves:</w:t>
      </w:r>
      <w:r w:rsidR="00F538D7" w:rsidRPr="00F538D7">
        <w:rPr>
          <w:rFonts w:ascii="Times New Roman" w:hAnsi="Times New Roman" w:cs="Times New Roman"/>
          <w:bCs/>
          <w:sz w:val="24"/>
          <w:szCs w:val="24"/>
          <w:lang w:val="pt-BR"/>
        </w:rPr>
        <w:t>até 5 palavras.</w:t>
      </w:r>
    </w:p>
    <w:p w:rsidR="00AA208E" w:rsidRDefault="00AA208E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3756EE" w:rsidRDefault="00732F73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>Agência Financiadora:</w:t>
      </w:r>
      <w:r w:rsidR="00C42391">
        <w:rPr>
          <w:rFonts w:ascii="Times New Roman" w:hAnsi="Times New Roman" w:cs="Times New Roman"/>
          <w:sz w:val="24"/>
          <w:szCs w:val="24"/>
          <w:lang w:val="pt-BR"/>
        </w:rPr>
        <w:t>incluir as siglas.</w:t>
      </w: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42391" w:rsidRDefault="00C42391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32F73" w:rsidRPr="00082A81" w:rsidRDefault="00305A9E" w:rsidP="00082A81">
      <w:pPr>
        <w:spacing w:after="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82A81">
        <w:rPr>
          <w:rFonts w:ascii="Times New Roman" w:hAnsi="Times New Roman" w:cs="Times New Roman"/>
          <w:b/>
          <w:bCs/>
          <w:sz w:val="24"/>
          <w:szCs w:val="24"/>
          <w:lang w:val="pt-BR"/>
        </w:rPr>
        <w:lastRenderedPageBreak/>
        <w:t>INTRODUÇÃO</w:t>
      </w:r>
    </w:p>
    <w:p w:rsidR="00305A9E" w:rsidRPr="00082A81" w:rsidRDefault="00305A9E" w:rsidP="00082A81">
      <w:pPr>
        <w:spacing w:after="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Pr="00082A81" w:rsidRDefault="00082A81" w:rsidP="00082A81">
      <w:pPr>
        <w:pStyle w:val="NormalWeb"/>
        <w:spacing w:before="0" w:beforeAutospacing="0" w:after="0" w:afterAutospacing="0" w:line="360" w:lineRule="auto"/>
        <w:ind w:firstLine="900"/>
        <w:jc w:val="both"/>
      </w:pPr>
      <w:r w:rsidRPr="00082A81">
        <w:t>Para a apresentação do texto recomendamos utilizar folha de tamanho A4 (21 x 29,7 cm), com margens superior e esquerda de 3 cm, inferior e direita de 2 cm. Para a fonte, utilizar Times New Roman, cor preta, tamanho 12. Exceto para título do documento nos elementos pré-textuais, que deverá ser tamanho 14. Notas de rodapé, ficha catalográfica, legendas, indicação de fonte das tabelas e figuras, utilizar tamanho 10 ou 11.</w:t>
      </w:r>
    </w:p>
    <w:p w:rsidR="00082A81" w:rsidRPr="004E42CA" w:rsidRDefault="00082A81" w:rsidP="00082A81">
      <w:pPr>
        <w:pStyle w:val="NormalWeb"/>
        <w:spacing w:before="0" w:beforeAutospacing="0" w:after="0" w:afterAutospacing="0" w:line="360" w:lineRule="auto"/>
        <w:ind w:firstLine="900"/>
        <w:jc w:val="both"/>
      </w:pPr>
      <w:r w:rsidRPr="00082A81">
        <w:t xml:space="preserve">Utilizar espaçamento entrelinhas de 1,5 para o texto. Entre o título e o texto, deixar um espaço de 1,5. Para Títulos longos (que ocupem mais de uma linha), Resumos, Notas de rodapé, Legendas e Referências, utilizar entrelinhas de espaço simples. Entre o texto e o título seguinte, deixar um espaço de 1,5. O Título das seções devem estar na mesma página onde se </w:t>
      </w:r>
      <w:r w:rsidRPr="004E42CA">
        <w:t>inicia o texto.</w:t>
      </w:r>
    </w:p>
    <w:p w:rsidR="00D22A17" w:rsidRPr="004E42CA" w:rsidRDefault="00D22A17" w:rsidP="00D22A17">
      <w:pPr>
        <w:autoSpaceDE w:val="0"/>
        <w:autoSpaceDN w:val="0"/>
        <w:adjustRightInd w:val="0"/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E42CA">
        <w:rPr>
          <w:rFonts w:ascii="Times New Roman" w:hAnsi="Times New Roman" w:cs="Times New Roman"/>
          <w:b/>
          <w:sz w:val="24"/>
          <w:szCs w:val="24"/>
          <w:lang w:val="pt-BR"/>
        </w:rPr>
        <w:t xml:space="preserve">Recomendamos que </w:t>
      </w:r>
      <w:r w:rsidR="004E42CA" w:rsidRPr="004E42CA">
        <w:rPr>
          <w:rFonts w:ascii="Times New Roman" w:hAnsi="Times New Roman" w:cs="Times New Roman"/>
          <w:b/>
          <w:sz w:val="24"/>
          <w:szCs w:val="24"/>
          <w:lang w:val="pt-BR"/>
        </w:rPr>
        <w:t xml:space="preserve">para </w:t>
      </w:r>
      <w:r w:rsidRPr="004E42CA">
        <w:rPr>
          <w:rFonts w:ascii="Times New Roman" w:hAnsi="Times New Roman" w:cs="Times New Roman"/>
          <w:b/>
          <w:sz w:val="24"/>
          <w:szCs w:val="24"/>
          <w:lang w:val="pt-BR"/>
        </w:rPr>
        <w:t>os Trabalhos de Conclusão de Cu</w:t>
      </w:r>
      <w:r w:rsidR="00B30A40">
        <w:rPr>
          <w:rFonts w:ascii="Times New Roman" w:hAnsi="Times New Roman" w:cs="Times New Roman"/>
          <w:b/>
          <w:sz w:val="24"/>
          <w:szCs w:val="24"/>
          <w:lang w:val="pt-BR"/>
        </w:rPr>
        <w:t>rs</w:t>
      </w:r>
      <w:r w:rsidRPr="004E42CA">
        <w:rPr>
          <w:rFonts w:ascii="Times New Roman" w:hAnsi="Times New Roman" w:cs="Times New Roman"/>
          <w:b/>
          <w:sz w:val="24"/>
          <w:szCs w:val="24"/>
          <w:lang w:val="pt-BR"/>
        </w:rPr>
        <w:t xml:space="preserve">o (TCC) </w:t>
      </w:r>
      <w:r w:rsidR="004E42CA" w:rsidRPr="004E42CA">
        <w:rPr>
          <w:rFonts w:ascii="Times New Roman" w:hAnsi="Times New Roman" w:cs="Times New Roman"/>
          <w:b/>
          <w:sz w:val="24"/>
          <w:szCs w:val="24"/>
          <w:lang w:val="pt-BR"/>
        </w:rPr>
        <w:t>o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 texto dev</w:t>
      </w:r>
      <w:r w:rsidR="004B1780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e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 ter entre 2</w:t>
      </w:r>
      <w:r w:rsidR="004E42CA"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0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 e 40 </w:t>
      </w:r>
      <w:r w:rsidRPr="004E42CA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páginas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, contando da </w:t>
      </w:r>
      <w:r w:rsidR="00BA77E9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capa 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até a última </w:t>
      </w:r>
      <w:r w:rsidRPr="004E42CA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página</w:t>
      </w:r>
      <w:r w:rsidRPr="004E42CA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 xml:space="preserve"> de </w:t>
      </w:r>
      <w:r w:rsidR="00BA77E9">
        <w:rPr>
          <w:rFonts w:ascii="Times New Roman" w:hAnsi="Times New Roman" w:cs="Times New Roman"/>
          <w:b/>
          <w:color w:val="202124"/>
          <w:sz w:val="24"/>
          <w:szCs w:val="24"/>
          <w:shd w:val="clear" w:color="auto" w:fill="FFFFFF"/>
        </w:rPr>
        <w:t>referências.</w:t>
      </w: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082A81" w:rsidRPr="00082A81" w:rsidRDefault="00082A81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305A9E" w:rsidRDefault="00305A9E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  <w:r w:rsidRPr="008447E8"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  <w:t>REVISÃO DE LITERATURA</w:t>
      </w:r>
    </w:p>
    <w:p w:rsidR="00512415" w:rsidRPr="008447E8" w:rsidRDefault="00512415" w:rsidP="0054537C">
      <w:pPr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pt-BR"/>
        </w:rPr>
      </w:pPr>
    </w:p>
    <w:p w:rsidR="00457FA4" w:rsidRPr="00457FA4" w:rsidRDefault="00457FA4" w:rsidP="00457FA4">
      <w:pPr>
        <w:spacing w:line="360" w:lineRule="auto"/>
        <w:jc w:val="both"/>
        <w:rPr>
          <w:rFonts w:ascii="Times New Roman" w:hAnsi="Times New Roman" w:cs="Times New Roman"/>
          <w:bCs/>
          <w:sz w:val="24"/>
          <w:shd w:val="clear" w:color="auto" w:fill="FFFFFF"/>
          <w:lang w:val="pt-BR"/>
        </w:rPr>
      </w:pPr>
      <w:r w:rsidRPr="00457FA4">
        <w:rPr>
          <w:rFonts w:ascii="Times New Roman" w:hAnsi="Times New Roman" w:cs="Times New Roman"/>
          <w:bCs/>
          <w:sz w:val="24"/>
          <w:lang w:val="pt-BR"/>
        </w:rPr>
        <w:tab/>
      </w:r>
      <w:r>
        <w:rPr>
          <w:rFonts w:ascii="Times New Roman" w:hAnsi="Times New Roman" w:cs="Times New Roman"/>
          <w:bCs/>
          <w:sz w:val="24"/>
          <w:lang w:val="pt-BR"/>
        </w:rPr>
        <w:t>Texto em fonte Times 12, com espaçamento 1,5 entre linhas.</w:t>
      </w: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7C261D" w:rsidRPr="00DD58AD" w:rsidRDefault="007C261D" w:rsidP="00964EFF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DD58AD" w:rsidRPr="008447E8" w:rsidRDefault="00DD58A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305A9E" w:rsidRDefault="00305A9E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>METODOLOGIA</w:t>
      </w:r>
    </w:p>
    <w:p w:rsidR="00897E1B" w:rsidRPr="008447E8" w:rsidRDefault="00897E1B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457FA4" w:rsidRPr="00457FA4" w:rsidRDefault="00457FA4" w:rsidP="00457FA4">
      <w:pPr>
        <w:spacing w:line="360" w:lineRule="auto"/>
        <w:jc w:val="both"/>
        <w:rPr>
          <w:rFonts w:ascii="Times New Roman" w:hAnsi="Times New Roman" w:cs="Times New Roman"/>
          <w:bCs/>
          <w:sz w:val="24"/>
          <w:shd w:val="clear" w:color="auto" w:fill="FFFFFF"/>
          <w:lang w:val="pt-BR"/>
        </w:rPr>
      </w:pPr>
      <w:r w:rsidRPr="00457FA4">
        <w:rPr>
          <w:rFonts w:ascii="Times New Roman" w:hAnsi="Times New Roman" w:cs="Times New Roman"/>
          <w:bCs/>
          <w:sz w:val="24"/>
          <w:lang w:val="pt-BR"/>
        </w:rPr>
        <w:tab/>
      </w:r>
      <w:r>
        <w:rPr>
          <w:rFonts w:ascii="Times New Roman" w:hAnsi="Times New Roman" w:cs="Times New Roman"/>
          <w:bCs/>
          <w:sz w:val="24"/>
          <w:lang w:val="pt-BR"/>
        </w:rPr>
        <w:t>Texto em fonte Times 12, com espaçamento 1,5 entre linhas.</w:t>
      </w: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Pr="0009451E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841299" w:rsidRDefault="00841299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>RESULTADOS</w:t>
      </w:r>
      <w:r w:rsidR="00B8054D">
        <w:rPr>
          <w:rFonts w:ascii="Times New Roman" w:hAnsi="Times New Roman" w:cs="Times New Roman"/>
          <w:b/>
          <w:bCs/>
          <w:sz w:val="24"/>
          <w:szCs w:val="24"/>
          <w:lang w:val="pt-BR"/>
        </w:rPr>
        <w:t xml:space="preserve"> E DISCUSSÃO</w:t>
      </w:r>
    </w:p>
    <w:p w:rsidR="00F97955" w:rsidRPr="008447E8" w:rsidRDefault="00F97955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457FA4" w:rsidRPr="00457FA4" w:rsidRDefault="00E67BCB" w:rsidP="00457FA4">
      <w:pPr>
        <w:spacing w:line="360" w:lineRule="auto"/>
        <w:jc w:val="both"/>
        <w:rPr>
          <w:rFonts w:ascii="Times New Roman" w:hAnsi="Times New Roman" w:cs="Times New Roman"/>
          <w:bCs/>
          <w:sz w:val="24"/>
          <w:shd w:val="clear" w:color="auto" w:fill="FFFFFF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  <w:r w:rsidR="00457FA4">
        <w:rPr>
          <w:rFonts w:ascii="Times New Roman" w:hAnsi="Times New Roman" w:cs="Times New Roman"/>
          <w:bCs/>
          <w:sz w:val="24"/>
          <w:lang w:val="pt-BR"/>
        </w:rPr>
        <w:t>Texto em fonte Times 12, com espaçamento 1,5 entre linhas.</w:t>
      </w:r>
    </w:p>
    <w:p w:rsidR="005943D1" w:rsidRPr="008447E8" w:rsidRDefault="005943D1" w:rsidP="007C261D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F779C9" w:rsidRPr="008447E8" w:rsidRDefault="00F779C9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7C261D" w:rsidRDefault="007C261D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:rsidR="00F779C9" w:rsidRDefault="00F779C9" w:rsidP="0054537C">
      <w:pPr>
        <w:spacing w:before="40" w:after="40" w:line="360" w:lineRule="auto"/>
        <w:ind w:right="113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8447E8">
        <w:rPr>
          <w:rFonts w:ascii="Times New Roman" w:hAnsi="Times New Roman" w:cs="Times New Roman"/>
          <w:b/>
          <w:bCs/>
          <w:sz w:val="24"/>
          <w:szCs w:val="24"/>
          <w:lang w:val="pt-BR"/>
        </w:rPr>
        <w:t>CONCLUSÃO</w:t>
      </w:r>
    </w:p>
    <w:p w:rsidR="00457FA4" w:rsidRDefault="00712FE3" w:rsidP="00457FA4">
      <w:pPr>
        <w:spacing w:line="360" w:lineRule="auto"/>
        <w:jc w:val="both"/>
        <w:rPr>
          <w:rFonts w:ascii="Times New Roman" w:hAnsi="Times New Roman" w:cs="Times New Roman"/>
          <w:bCs/>
          <w:sz w:val="24"/>
          <w:lang w:val="pt-B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t-BR"/>
        </w:rPr>
        <w:tab/>
      </w:r>
    </w:p>
    <w:p w:rsidR="00457FA4" w:rsidRPr="00457FA4" w:rsidRDefault="00457FA4" w:rsidP="00457FA4">
      <w:pPr>
        <w:spacing w:line="360" w:lineRule="auto"/>
        <w:ind w:firstLine="708"/>
        <w:jc w:val="both"/>
        <w:rPr>
          <w:rFonts w:ascii="Times New Roman" w:hAnsi="Times New Roman" w:cs="Times New Roman"/>
          <w:bCs/>
          <w:sz w:val="24"/>
          <w:shd w:val="clear" w:color="auto" w:fill="FFFFFF"/>
          <w:lang w:val="pt-BR"/>
        </w:rPr>
      </w:pPr>
      <w:r>
        <w:rPr>
          <w:rFonts w:ascii="Times New Roman" w:hAnsi="Times New Roman" w:cs="Times New Roman"/>
          <w:bCs/>
          <w:sz w:val="24"/>
          <w:lang w:val="pt-BR"/>
        </w:rPr>
        <w:t>Texto em fonte Times 12, com espaçamento 1,5 entre linhas.</w:t>
      </w:r>
    </w:p>
    <w:p w:rsidR="00141BC7" w:rsidRPr="008447E8" w:rsidRDefault="00141BC7" w:rsidP="00457FA4">
      <w:pPr>
        <w:spacing w:before="40" w:after="40" w:line="360" w:lineRule="auto"/>
        <w:ind w:right="1134"/>
        <w:jc w:val="both"/>
        <w:rPr>
          <w:color w:val="000000"/>
          <w:shd w:val="clear" w:color="auto" w:fill="FFFFFF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7C261D" w:rsidRPr="0009451E" w:rsidRDefault="007C261D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</w:p>
    <w:p w:rsidR="006900B4" w:rsidRPr="0009451E" w:rsidRDefault="00141BC7" w:rsidP="0054537C">
      <w:pPr>
        <w:widowControl w:val="0"/>
        <w:spacing w:before="40" w:after="40" w:line="360" w:lineRule="auto"/>
        <w:ind w:right="1134"/>
        <w:jc w:val="both"/>
        <w:rPr>
          <w:rFonts w:ascii="Times New Roman" w:eastAsia="Times New Roman" w:hAnsi="Times New Roman" w:cs="Times New Roman"/>
          <w:b/>
          <w:sz w:val="24"/>
          <w:szCs w:val="24"/>
          <w:lang w:val="pt-BR"/>
        </w:rPr>
      </w:pPr>
      <w:r w:rsidRPr="0009451E">
        <w:rPr>
          <w:rFonts w:ascii="Times New Roman" w:eastAsia="Times New Roman" w:hAnsi="Times New Roman" w:cs="Times New Roman"/>
          <w:b/>
          <w:sz w:val="24"/>
          <w:szCs w:val="24"/>
          <w:lang w:val="pt-BR"/>
        </w:rPr>
        <w:t>REFERÊNCIAS</w:t>
      </w:r>
    </w:p>
    <w:p w:rsidR="00457FA4" w:rsidRDefault="00457FA4" w:rsidP="007C261D">
      <w:pPr>
        <w:spacing w:before="40" w:after="40" w:line="360" w:lineRule="auto"/>
        <w:ind w:right="1134" w:firstLine="708"/>
        <w:jc w:val="both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:rsidR="009C726C" w:rsidRPr="008447E8" w:rsidRDefault="007C261D" w:rsidP="007C261D">
      <w:pPr>
        <w:spacing w:before="40" w:after="40" w:line="360" w:lineRule="auto"/>
        <w:ind w:right="1134" w:firstLine="708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09451E">
        <w:rPr>
          <w:rFonts w:ascii="Times New Roman" w:eastAsia="Times New Roman" w:hAnsi="Times New Roman" w:cs="Times New Roman"/>
          <w:sz w:val="24"/>
          <w:szCs w:val="24"/>
          <w:lang w:val="pt-BR"/>
        </w:rPr>
        <w:t>Verificar normas da ABNT.</w:t>
      </w:r>
    </w:p>
    <w:sectPr w:rsidR="009C726C" w:rsidRPr="008447E8" w:rsidSect="009B42BA">
      <w:headerReference w:type="default" r:id="rId11"/>
      <w:headerReference w:type="first" r:id="rId12"/>
      <w:pgSz w:w="11906" w:h="16838" w:code="9"/>
      <w:pgMar w:top="1701" w:right="1134" w:bottom="1134" w:left="1701" w:header="0" w:footer="567" w:gutter="0"/>
      <w:pgNumType w:start="11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7148" w:rsidRDefault="004D7148" w:rsidP="009470A1">
      <w:pPr>
        <w:spacing w:after="0" w:line="240" w:lineRule="auto"/>
      </w:pPr>
      <w:r>
        <w:separator/>
      </w:r>
    </w:p>
  </w:endnote>
  <w:endnote w:type="continuationSeparator" w:id="1">
    <w:p w:rsidR="004D7148" w:rsidRDefault="004D7148" w:rsidP="00947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7148" w:rsidRDefault="004D7148" w:rsidP="009470A1">
      <w:pPr>
        <w:spacing w:after="0" w:line="240" w:lineRule="auto"/>
      </w:pPr>
      <w:r>
        <w:separator/>
      </w:r>
    </w:p>
  </w:footnote>
  <w:footnote w:type="continuationSeparator" w:id="1">
    <w:p w:rsidR="004D7148" w:rsidRDefault="004D7148" w:rsidP="009470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6BE6" w:rsidRDefault="00966BE6" w:rsidP="003F0CC3">
    <w:pPr>
      <w:pStyle w:val="Cabealho"/>
      <w:jc w:val="right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6BE6" w:rsidRDefault="00966BE6" w:rsidP="003F0CC3">
    <w:pPr>
      <w:pStyle w:val="Cabealho"/>
      <w:pageBreakBefore/>
      <w:widowControl w:val="0"/>
      <w:jc w:val="right"/>
    </w:pPr>
  </w:p>
  <w:p w:rsidR="00966BE6" w:rsidRDefault="00966BE6">
    <w:pPr>
      <w:pStyle w:val="Cabealho"/>
      <w:jc w:val="right"/>
    </w:pPr>
  </w:p>
  <w:p w:rsidR="00966BE6" w:rsidRDefault="00966BE6">
    <w:pPr>
      <w:pStyle w:val="Cabealho"/>
      <w:jc w:val="right"/>
    </w:pPr>
  </w:p>
  <w:p w:rsidR="00966BE6" w:rsidRDefault="00966BE6">
    <w:pPr>
      <w:pStyle w:val="Cabealho"/>
      <w:jc w:val="right"/>
    </w:pPr>
  </w:p>
  <w:p w:rsidR="00966BE6" w:rsidRDefault="00966BE6">
    <w:pPr>
      <w:pStyle w:val="Cabealho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3CD0" w:rsidRDefault="00683CD0">
    <w:pPr>
      <w:pStyle w:val="Cabealho"/>
      <w:jc w:val="right"/>
    </w:pPr>
  </w:p>
  <w:p w:rsidR="00683CD0" w:rsidRDefault="00683CD0">
    <w:pPr>
      <w:pStyle w:val="Cabealho"/>
      <w:jc w:val="right"/>
    </w:pPr>
  </w:p>
  <w:p w:rsidR="00683CD0" w:rsidRDefault="00683CD0">
    <w:pPr>
      <w:pStyle w:val="Cabealho"/>
      <w:jc w:val="right"/>
    </w:pPr>
  </w:p>
  <w:p w:rsidR="00683CD0" w:rsidRDefault="004B3BFF">
    <w:pPr>
      <w:pStyle w:val="Cabealho"/>
      <w:jc w:val="right"/>
    </w:pPr>
    <w:sdt>
      <w:sdtPr>
        <w:id w:val="-1881932773"/>
        <w:docPartObj>
          <w:docPartGallery w:val="Page Numbers (Top of Page)"/>
          <w:docPartUnique/>
        </w:docPartObj>
      </w:sdtPr>
      <w:sdtContent>
        <w:r>
          <w:fldChar w:fldCharType="begin"/>
        </w:r>
        <w:r w:rsidR="00683CD0">
          <w:instrText>PAGE   \* MERGEFORMAT</w:instrText>
        </w:r>
        <w:r>
          <w:fldChar w:fldCharType="separate"/>
        </w:r>
        <w:r w:rsidR="00BA77E9" w:rsidRPr="00BA77E9">
          <w:rPr>
            <w:noProof/>
            <w:lang w:val="pt-BR"/>
          </w:rPr>
          <w:t>12</w:t>
        </w:r>
        <w:r>
          <w:fldChar w:fldCharType="end"/>
        </w:r>
      </w:sdtContent>
    </w:sdt>
  </w:p>
  <w:p w:rsidR="00683CD0" w:rsidRDefault="00683CD0" w:rsidP="003F0CC3">
    <w:pPr>
      <w:pStyle w:val="Cabealho"/>
      <w:jc w:val="right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5584123"/>
      <w:docPartObj>
        <w:docPartGallery w:val="Page Numbers (Top of Page)"/>
        <w:docPartUnique/>
      </w:docPartObj>
    </w:sdtPr>
    <w:sdtContent>
      <w:p w:rsidR="009B42BA" w:rsidRDefault="009B42BA">
        <w:pPr>
          <w:pStyle w:val="Cabealho"/>
          <w:jc w:val="right"/>
        </w:pPr>
      </w:p>
      <w:p w:rsidR="009B42BA" w:rsidRDefault="009B42BA">
        <w:pPr>
          <w:pStyle w:val="Cabealho"/>
          <w:jc w:val="right"/>
        </w:pPr>
      </w:p>
      <w:p w:rsidR="009B42BA" w:rsidRDefault="009B42BA">
        <w:pPr>
          <w:pStyle w:val="Cabealho"/>
          <w:jc w:val="right"/>
        </w:pPr>
      </w:p>
      <w:p w:rsidR="009B42BA" w:rsidRDefault="004B3BFF">
        <w:pPr>
          <w:pStyle w:val="Cabealho"/>
          <w:jc w:val="right"/>
        </w:pPr>
        <w:r>
          <w:fldChar w:fldCharType="begin"/>
        </w:r>
        <w:r w:rsidR="009B42BA">
          <w:instrText>PAGE   \* MERGEFORMAT</w:instrText>
        </w:r>
        <w:r>
          <w:fldChar w:fldCharType="separate"/>
        </w:r>
        <w:r w:rsidR="00BA77E9" w:rsidRPr="00BA77E9">
          <w:rPr>
            <w:noProof/>
            <w:lang w:val="pt-BR"/>
          </w:rPr>
          <w:t>11</w:t>
        </w:r>
        <w:r>
          <w:fldChar w:fldCharType="end"/>
        </w:r>
      </w:p>
    </w:sdtContent>
  </w:sdt>
  <w:p w:rsidR="009B42BA" w:rsidRDefault="009B42BA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7D364C"/>
    <w:multiLevelType w:val="hybridMultilevel"/>
    <w:tmpl w:val="A76EA044"/>
    <w:lvl w:ilvl="0" w:tplc="BD22314C">
      <w:start w:val="1"/>
      <w:numFmt w:val="bullet"/>
      <w:lvlText w:val=""/>
      <w:lvlJc w:val="left"/>
      <w:pPr>
        <w:ind w:left="1494" w:hanging="360"/>
      </w:pPr>
      <w:rPr>
        <w:rFonts w:ascii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">
    <w:nsid w:val="2EC73194"/>
    <w:multiLevelType w:val="hybridMultilevel"/>
    <w:tmpl w:val="73946B7E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>
    <w:nsid w:val="4E4F642B"/>
    <w:multiLevelType w:val="hybridMultilevel"/>
    <w:tmpl w:val="2D22F01A"/>
    <w:lvl w:ilvl="0" w:tplc="DEECA4A0">
      <w:numFmt w:val="bullet"/>
      <w:lvlText w:val="-"/>
      <w:lvlJc w:val="left"/>
      <w:pPr>
        <w:ind w:left="1388" w:hanging="217"/>
      </w:pPr>
      <w:rPr>
        <w:rFonts w:ascii="Courier New" w:eastAsia="Courier New" w:hAnsi="Courier New" w:cs="Courier New" w:hint="default"/>
        <w:w w:val="100"/>
        <w:sz w:val="18"/>
        <w:szCs w:val="18"/>
        <w:lang w:val="pt-PT" w:eastAsia="en-US" w:bidi="ar-SA"/>
      </w:rPr>
    </w:lvl>
    <w:lvl w:ilvl="1" w:tplc="26D2A3EA">
      <w:start w:val="1"/>
      <w:numFmt w:val="decimal"/>
      <w:lvlText w:val="%2."/>
      <w:lvlJc w:val="left"/>
      <w:pPr>
        <w:ind w:left="1172" w:hanging="325"/>
      </w:pPr>
      <w:rPr>
        <w:rFonts w:ascii="Courier New" w:eastAsia="Courier New" w:hAnsi="Courier New" w:cs="Courier New" w:hint="default"/>
        <w:w w:val="100"/>
        <w:sz w:val="18"/>
        <w:szCs w:val="18"/>
        <w:lang w:val="pt-PT" w:eastAsia="en-US" w:bidi="ar-SA"/>
      </w:rPr>
    </w:lvl>
    <w:lvl w:ilvl="2" w:tplc="C422D702">
      <w:numFmt w:val="bullet"/>
      <w:lvlText w:val="•"/>
      <w:lvlJc w:val="left"/>
      <w:pPr>
        <w:ind w:left="2046" w:hanging="325"/>
      </w:pPr>
      <w:rPr>
        <w:rFonts w:hint="default"/>
        <w:lang w:val="pt-PT" w:eastAsia="en-US" w:bidi="ar-SA"/>
      </w:rPr>
    </w:lvl>
    <w:lvl w:ilvl="3" w:tplc="19B244CA">
      <w:numFmt w:val="bullet"/>
      <w:lvlText w:val="•"/>
      <w:lvlJc w:val="left"/>
      <w:pPr>
        <w:ind w:left="2713" w:hanging="325"/>
      </w:pPr>
      <w:rPr>
        <w:rFonts w:hint="default"/>
        <w:lang w:val="pt-PT" w:eastAsia="en-US" w:bidi="ar-SA"/>
      </w:rPr>
    </w:lvl>
    <w:lvl w:ilvl="4" w:tplc="7A429990">
      <w:numFmt w:val="bullet"/>
      <w:lvlText w:val="•"/>
      <w:lvlJc w:val="left"/>
      <w:pPr>
        <w:ind w:left="3380" w:hanging="325"/>
      </w:pPr>
      <w:rPr>
        <w:rFonts w:hint="default"/>
        <w:lang w:val="pt-PT" w:eastAsia="en-US" w:bidi="ar-SA"/>
      </w:rPr>
    </w:lvl>
    <w:lvl w:ilvl="5" w:tplc="A952415E">
      <w:numFmt w:val="bullet"/>
      <w:lvlText w:val="•"/>
      <w:lvlJc w:val="left"/>
      <w:pPr>
        <w:ind w:left="4046" w:hanging="325"/>
      </w:pPr>
      <w:rPr>
        <w:rFonts w:hint="default"/>
        <w:lang w:val="pt-PT" w:eastAsia="en-US" w:bidi="ar-SA"/>
      </w:rPr>
    </w:lvl>
    <w:lvl w:ilvl="6" w:tplc="48845518">
      <w:numFmt w:val="bullet"/>
      <w:lvlText w:val="•"/>
      <w:lvlJc w:val="left"/>
      <w:pPr>
        <w:ind w:left="4713" w:hanging="325"/>
      </w:pPr>
      <w:rPr>
        <w:rFonts w:hint="default"/>
        <w:lang w:val="pt-PT" w:eastAsia="en-US" w:bidi="ar-SA"/>
      </w:rPr>
    </w:lvl>
    <w:lvl w:ilvl="7" w:tplc="077C9CF4">
      <w:numFmt w:val="bullet"/>
      <w:lvlText w:val="•"/>
      <w:lvlJc w:val="left"/>
      <w:pPr>
        <w:ind w:left="5380" w:hanging="325"/>
      </w:pPr>
      <w:rPr>
        <w:rFonts w:hint="default"/>
        <w:lang w:val="pt-PT" w:eastAsia="en-US" w:bidi="ar-SA"/>
      </w:rPr>
    </w:lvl>
    <w:lvl w:ilvl="8" w:tplc="AC663DEA">
      <w:numFmt w:val="bullet"/>
      <w:lvlText w:val="•"/>
      <w:lvlJc w:val="left"/>
      <w:pPr>
        <w:ind w:left="6046" w:hanging="325"/>
      </w:pPr>
      <w:rPr>
        <w:rFonts w:hint="default"/>
        <w:lang w:val="pt-PT" w:eastAsia="en-US" w:bidi="ar-SA"/>
      </w:rPr>
    </w:lvl>
  </w:abstractNum>
  <w:abstractNum w:abstractNumId="3">
    <w:nsid w:val="4EC0530F"/>
    <w:multiLevelType w:val="hybridMultilevel"/>
    <w:tmpl w:val="6958E7EC"/>
    <w:lvl w:ilvl="0" w:tplc="04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4">
    <w:nsid w:val="548B1899"/>
    <w:multiLevelType w:val="hybridMultilevel"/>
    <w:tmpl w:val="79229450"/>
    <w:lvl w:ilvl="0" w:tplc="96C6B5B2">
      <w:numFmt w:val="bullet"/>
      <w:lvlText w:val="•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5">
    <w:nsid w:val="584A5149"/>
    <w:multiLevelType w:val="hybridMultilevel"/>
    <w:tmpl w:val="5BE4A288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>
    <w:nsid w:val="60031B10"/>
    <w:multiLevelType w:val="hybridMultilevel"/>
    <w:tmpl w:val="D75C6A52"/>
    <w:lvl w:ilvl="0" w:tplc="04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gerio mauricio">
    <w15:presenceInfo w15:providerId="Windows Live" w15:userId="0ca8010af447ff8f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A0sjCwsDQyNjUwNTBQ0lEKTi0uzszPAykwqgUAdZZo0iwAAAA="/>
  </w:docVars>
  <w:rsids>
    <w:rsidRoot w:val="00BA5E95"/>
    <w:rsid w:val="00011698"/>
    <w:rsid w:val="00021843"/>
    <w:rsid w:val="00025908"/>
    <w:rsid w:val="00025A55"/>
    <w:rsid w:val="00033C61"/>
    <w:rsid w:val="00034292"/>
    <w:rsid w:val="00035532"/>
    <w:rsid w:val="00037C59"/>
    <w:rsid w:val="00046330"/>
    <w:rsid w:val="000526E2"/>
    <w:rsid w:val="00066B46"/>
    <w:rsid w:val="00075356"/>
    <w:rsid w:val="00082A81"/>
    <w:rsid w:val="00083A5C"/>
    <w:rsid w:val="0009451E"/>
    <w:rsid w:val="000A5C5A"/>
    <w:rsid w:val="000B578A"/>
    <w:rsid w:val="000D1A2A"/>
    <w:rsid w:val="000F0AFD"/>
    <w:rsid w:val="000F6488"/>
    <w:rsid w:val="001004DD"/>
    <w:rsid w:val="00102C35"/>
    <w:rsid w:val="00116B64"/>
    <w:rsid w:val="0013586E"/>
    <w:rsid w:val="00141BC7"/>
    <w:rsid w:val="00146BD8"/>
    <w:rsid w:val="00152B37"/>
    <w:rsid w:val="00160CB0"/>
    <w:rsid w:val="00184790"/>
    <w:rsid w:val="00186603"/>
    <w:rsid w:val="001A0AB9"/>
    <w:rsid w:val="001A1BE8"/>
    <w:rsid w:val="001A5059"/>
    <w:rsid w:val="001A572D"/>
    <w:rsid w:val="001B03DF"/>
    <w:rsid w:val="001B3CA1"/>
    <w:rsid w:val="001B5ABA"/>
    <w:rsid w:val="001D1FDD"/>
    <w:rsid w:val="001E1129"/>
    <w:rsid w:val="001E199B"/>
    <w:rsid w:val="002028A3"/>
    <w:rsid w:val="00225ACB"/>
    <w:rsid w:val="0023092B"/>
    <w:rsid w:val="00231CFA"/>
    <w:rsid w:val="00244520"/>
    <w:rsid w:val="00251A3C"/>
    <w:rsid w:val="00252DEF"/>
    <w:rsid w:val="002555CD"/>
    <w:rsid w:val="002601ED"/>
    <w:rsid w:val="0026740F"/>
    <w:rsid w:val="002703A0"/>
    <w:rsid w:val="00271D49"/>
    <w:rsid w:val="00274923"/>
    <w:rsid w:val="00280417"/>
    <w:rsid w:val="0029128B"/>
    <w:rsid w:val="002D48F8"/>
    <w:rsid w:val="002D4CC8"/>
    <w:rsid w:val="002D54E1"/>
    <w:rsid w:val="002E2F08"/>
    <w:rsid w:val="002E4535"/>
    <w:rsid w:val="002F3BCA"/>
    <w:rsid w:val="0030344B"/>
    <w:rsid w:val="00305A9E"/>
    <w:rsid w:val="00306158"/>
    <w:rsid w:val="00306666"/>
    <w:rsid w:val="003234BA"/>
    <w:rsid w:val="00326B64"/>
    <w:rsid w:val="00332497"/>
    <w:rsid w:val="00343431"/>
    <w:rsid w:val="00343CC9"/>
    <w:rsid w:val="00365695"/>
    <w:rsid w:val="00373E43"/>
    <w:rsid w:val="003756EE"/>
    <w:rsid w:val="00375830"/>
    <w:rsid w:val="00383D7F"/>
    <w:rsid w:val="00383D86"/>
    <w:rsid w:val="0038528B"/>
    <w:rsid w:val="003959FB"/>
    <w:rsid w:val="00397DAE"/>
    <w:rsid w:val="003A0B2D"/>
    <w:rsid w:val="003A766F"/>
    <w:rsid w:val="003B31DE"/>
    <w:rsid w:val="003B7345"/>
    <w:rsid w:val="003D0A7E"/>
    <w:rsid w:val="003D7464"/>
    <w:rsid w:val="003E3119"/>
    <w:rsid w:val="003E3FDB"/>
    <w:rsid w:val="003E6C59"/>
    <w:rsid w:val="003F0CC3"/>
    <w:rsid w:val="003F48BC"/>
    <w:rsid w:val="00401B0F"/>
    <w:rsid w:val="00421679"/>
    <w:rsid w:val="00431D4D"/>
    <w:rsid w:val="00435074"/>
    <w:rsid w:val="00436698"/>
    <w:rsid w:val="00444F96"/>
    <w:rsid w:val="00447692"/>
    <w:rsid w:val="00450FE4"/>
    <w:rsid w:val="00457FA4"/>
    <w:rsid w:val="00490BCC"/>
    <w:rsid w:val="00494ED0"/>
    <w:rsid w:val="00497463"/>
    <w:rsid w:val="00497DEB"/>
    <w:rsid w:val="004A1484"/>
    <w:rsid w:val="004B1780"/>
    <w:rsid w:val="004B3BFF"/>
    <w:rsid w:val="004D2DF9"/>
    <w:rsid w:val="004D7148"/>
    <w:rsid w:val="004D79DA"/>
    <w:rsid w:val="004E11AB"/>
    <w:rsid w:val="004E2930"/>
    <w:rsid w:val="004E42CA"/>
    <w:rsid w:val="004E76CD"/>
    <w:rsid w:val="004F27D5"/>
    <w:rsid w:val="00505BFA"/>
    <w:rsid w:val="00510F6C"/>
    <w:rsid w:val="00512415"/>
    <w:rsid w:val="00523493"/>
    <w:rsid w:val="005409DB"/>
    <w:rsid w:val="0054537C"/>
    <w:rsid w:val="00553E9A"/>
    <w:rsid w:val="00555035"/>
    <w:rsid w:val="005601DC"/>
    <w:rsid w:val="005607AC"/>
    <w:rsid w:val="00563176"/>
    <w:rsid w:val="0056410D"/>
    <w:rsid w:val="005664E5"/>
    <w:rsid w:val="00570B10"/>
    <w:rsid w:val="0057277A"/>
    <w:rsid w:val="005776DF"/>
    <w:rsid w:val="005858B0"/>
    <w:rsid w:val="00593B05"/>
    <w:rsid w:val="0059430F"/>
    <w:rsid w:val="005943D1"/>
    <w:rsid w:val="00595635"/>
    <w:rsid w:val="00596DCA"/>
    <w:rsid w:val="005A0584"/>
    <w:rsid w:val="005A1290"/>
    <w:rsid w:val="005B39C4"/>
    <w:rsid w:val="005C0CD8"/>
    <w:rsid w:val="005D0D14"/>
    <w:rsid w:val="005F29D6"/>
    <w:rsid w:val="00604623"/>
    <w:rsid w:val="0060557C"/>
    <w:rsid w:val="00606337"/>
    <w:rsid w:val="00623056"/>
    <w:rsid w:val="006322E4"/>
    <w:rsid w:val="00642763"/>
    <w:rsid w:val="00650144"/>
    <w:rsid w:val="00656AD5"/>
    <w:rsid w:val="00672D72"/>
    <w:rsid w:val="00677634"/>
    <w:rsid w:val="00683CD0"/>
    <w:rsid w:val="006900B4"/>
    <w:rsid w:val="0069373B"/>
    <w:rsid w:val="006A5698"/>
    <w:rsid w:val="006A5CEC"/>
    <w:rsid w:val="006B2B65"/>
    <w:rsid w:val="006B2C4A"/>
    <w:rsid w:val="006B49F1"/>
    <w:rsid w:val="006C4A9F"/>
    <w:rsid w:val="006C7801"/>
    <w:rsid w:val="006C7870"/>
    <w:rsid w:val="006D1D60"/>
    <w:rsid w:val="006D20BA"/>
    <w:rsid w:val="006E7FBE"/>
    <w:rsid w:val="00702E50"/>
    <w:rsid w:val="00707045"/>
    <w:rsid w:val="00712FE3"/>
    <w:rsid w:val="007221CE"/>
    <w:rsid w:val="00730EEE"/>
    <w:rsid w:val="00732F73"/>
    <w:rsid w:val="007418BD"/>
    <w:rsid w:val="00744A88"/>
    <w:rsid w:val="007513B8"/>
    <w:rsid w:val="00766034"/>
    <w:rsid w:val="007707D4"/>
    <w:rsid w:val="007717C7"/>
    <w:rsid w:val="00791179"/>
    <w:rsid w:val="00796064"/>
    <w:rsid w:val="007A2667"/>
    <w:rsid w:val="007B15A6"/>
    <w:rsid w:val="007B1A3E"/>
    <w:rsid w:val="007B48C4"/>
    <w:rsid w:val="007C1D58"/>
    <w:rsid w:val="007C261D"/>
    <w:rsid w:val="007D2690"/>
    <w:rsid w:val="007D6E2D"/>
    <w:rsid w:val="007E18D1"/>
    <w:rsid w:val="007E738E"/>
    <w:rsid w:val="007E7A0B"/>
    <w:rsid w:val="007F1450"/>
    <w:rsid w:val="007F2BEF"/>
    <w:rsid w:val="007F4265"/>
    <w:rsid w:val="00801A7A"/>
    <w:rsid w:val="00817C30"/>
    <w:rsid w:val="00822F06"/>
    <w:rsid w:val="00824547"/>
    <w:rsid w:val="00831D4F"/>
    <w:rsid w:val="008321AD"/>
    <w:rsid w:val="00837F52"/>
    <w:rsid w:val="0084070C"/>
    <w:rsid w:val="00841299"/>
    <w:rsid w:val="008447E8"/>
    <w:rsid w:val="0084799B"/>
    <w:rsid w:val="00855551"/>
    <w:rsid w:val="0086070F"/>
    <w:rsid w:val="00874676"/>
    <w:rsid w:val="00874BC8"/>
    <w:rsid w:val="00874D29"/>
    <w:rsid w:val="00880DDC"/>
    <w:rsid w:val="00897E1B"/>
    <w:rsid w:val="008B5163"/>
    <w:rsid w:val="008C2B15"/>
    <w:rsid w:val="008C3CEE"/>
    <w:rsid w:val="008D1EEF"/>
    <w:rsid w:val="008D6CE1"/>
    <w:rsid w:val="008E5064"/>
    <w:rsid w:val="008E67E8"/>
    <w:rsid w:val="00902453"/>
    <w:rsid w:val="009224F0"/>
    <w:rsid w:val="0094306B"/>
    <w:rsid w:val="00947057"/>
    <w:rsid w:val="009470A1"/>
    <w:rsid w:val="00964EFF"/>
    <w:rsid w:val="00965878"/>
    <w:rsid w:val="00966BE6"/>
    <w:rsid w:val="00990B65"/>
    <w:rsid w:val="009926A4"/>
    <w:rsid w:val="009A1B09"/>
    <w:rsid w:val="009A33E8"/>
    <w:rsid w:val="009B0C18"/>
    <w:rsid w:val="009B42BA"/>
    <w:rsid w:val="009C37A7"/>
    <w:rsid w:val="009C5719"/>
    <w:rsid w:val="009C726C"/>
    <w:rsid w:val="009F1A04"/>
    <w:rsid w:val="009F3A62"/>
    <w:rsid w:val="009F74EE"/>
    <w:rsid w:val="00A15E09"/>
    <w:rsid w:val="00A21ECE"/>
    <w:rsid w:val="00A26C7C"/>
    <w:rsid w:val="00A3002D"/>
    <w:rsid w:val="00A34C61"/>
    <w:rsid w:val="00A51B80"/>
    <w:rsid w:val="00A54C77"/>
    <w:rsid w:val="00A5629B"/>
    <w:rsid w:val="00A65A9B"/>
    <w:rsid w:val="00A65EFB"/>
    <w:rsid w:val="00A814BB"/>
    <w:rsid w:val="00A90852"/>
    <w:rsid w:val="00A914E2"/>
    <w:rsid w:val="00A959F9"/>
    <w:rsid w:val="00AA208E"/>
    <w:rsid w:val="00AB6CE8"/>
    <w:rsid w:val="00AC7EC6"/>
    <w:rsid w:val="00AD431C"/>
    <w:rsid w:val="00AD6798"/>
    <w:rsid w:val="00AE02A1"/>
    <w:rsid w:val="00AF2254"/>
    <w:rsid w:val="00B22471"/>
    <w:rsid w:val="00B25875"/>
    <w:rsid w:val="00B27904"/>
    <w:rsid w:val="00B30A40"/>
    <w:rsid w:val="00B324D2"/>
    <w:rsid w:val="00B36304"/>
    <w:rsid w:val="00B4078F"/>
    <w:rsid w:val="00B41775"/>
    <w:rsid w:val="00B4624A"/>
    <w:rsid w:val="00B60BFB"/>
    <w:rsid w:val="00B70133"/>
    <w:rsid w:val="00B8054D"/>
    <w:rsid w:val="00BA35B4"/>
    <w:rsid w:val="00BA4E10"/>
    <w:rsid w:val="00BA5E95"/>
    <w:rsid w:val="00BA77E9"/>
    <w:rsid w:val="00BB2CCF"/>
    <w:rsid w:val="00BB3FB6"/>
    <w:rsid w:val="00BB75CD"/>
    <w:rsid w:val="00BE2371"/>
    <w:rsid w:val="00BE27E5"/>
    <w:rsid w:val="00BE78F6"/>
    <w:rsid w:val="00BF23AB"/>
    <w:rsid w:val="00C3002D"/>
    <w:rsid w:val="00C42391"/>
    <w:rsid w:val="00C44BA5"/>
    <w:rsid w:val="00C44F2B"/>
    <w:rsid w:val="00C453BB"/>
    <w:rsid w:val="00C601AF"/>
    <w:rsid w:val="00C64D4A"/>
    <w:rsid w:val="00C65C45"/>
    <w:rsid w:val="00C76AC4"/>
    <w:rsid w:val="00C849C8"/>
    <w:rsid w:val="00C914FA"/>
    <w:rsid w:val="00C9175A"/>
    <w:rsid w:val="00CB71B0"/>
    <w:rsid w:val="00CC2A27"/>
    <w:rsid w:val="00CD02E2"/>
    <w:rsid w:val="00CD4E36"/>
    <w:rsid w:val="00CD4E82"/>
    <w:rsid w:val="00CF5EA8"/>
    <w:rsid w:val="00D22A17"/>
    <w:rsid w:val="00D22D6B"/>
    <w:rsid w:val="00D317AC"/>
    <w:rsid w:val="00D34381"/>
    <w:rsid w:val="00D34570"/>
    <w:rsid w:val="00D348A9"/>
    <w:rsid w:val="00D357BC"/>
    <w:rsid w:val="00D45225"/>
    <w:rsid w:val="00D51A8A"/>
    <w:rsid w:val="00D55507"/>
    <w:rsid w:val="00D565E8"/>
    <w:rsid w:val="00D609B2"/>
    <w:rsid w:val="00D62DE8"/>
    <w:rsid w:val="00D6488D"/>
    <w:rsid w:val="00D657FA"/>
    <w:rsid w:val="00D744B7"/>
    <w:rsid w:val="00D74899"/>
    <w:rsid w:val="00D90EEE"/>
    <w:rsid w:val="00D93601"/>
    <w:rsid w:val="00D949EE"/>
    <w:rsid w:val="00D95F04"/>
    <w:rsid w:val="00DA2C0E"/>
    <w:rsid w:val="00DA5A93"/>
    <w:rsid w:val="00DA5B82"/>
    <w:rsid w:val="00DB24AB"/>
    <w:rsid w:val="00DB48F6"/>
    <w:rsid w:val="00DB5781"/>
    <w:rsid w:val="00DB7815"/>
    <w:rsid w:val="00DD3503"/>
    <w:rsid w:val="00DD58AD"/>
    <w:rsid w:val="00DD645D"/>
    <w:rsid w:val="00DE1483"/>
    <w:rsid w:val="00DF3845"/>
    <w:rsid w:val="00DF782D"/>
    <w:rsid w:val="00E0540F"/>
    <w:rsid w:val="00E1764D"/>
    <w:rsid w:val="00E218DC"/>
    <w:rsid w:val="00E50486"/>
    <w:rsid w:val="00E51E49"/>
    <w:rsid w:val="00E52200"/>
    <w:rsid w:val="00E67BCB"/>
    <w:rsid w:val="00E82EE2"/>
    <w:rsid w:val="00E95759"/>
    <w:rsid w:val="00E95FB5"/>
    <w:rsid w:val="00EA0B7A"/>
    <w:rsid w:val="00EA2F98"/>
    <w:rsid w:val="00EA76DE"/>
    <w:rsid w:val="00EB1864"/>
    <w:rsid w:val="00EC0687"/>
    <w:rsid w:val="00EC57B4"/>
    <w:rsid w:val="00ED3518"/>
    <w:rsid w:val="00ED77E9"/>
    <w:rsid w:val="00F0205F"/>
    <w:rsid w:val="00F12031"/>
    <w:rsid w:val="00F17ADC"/>
    <w:rsid w:val="00F26892"/>
    <w:rsid w:val="00F370A7"/>
    <w:rsid w:val="00F414A3"/>
    <w:rsid w:val="00F4247B"/>
    <w:rsid w:val="00F43172"/>
    <w:rsid w:val="00F51743"/>
    <w:rsid w:val="00F538D7"/>
    <w:rsid w:val="00F56CBF"/>
    <w:rsid w:val="00F60971"/>
    <w:rsid w:val="00F64E30"/>
    <w:rsid w:val="00F6572A"/>
    <w:rsid w:val="00F66C63"/>
    <w:rsid w:val="00F72D19"/>
    <w:rsid w:val="00F739B6"/>
    <w:rsid w:val="00F73D47"/>
    <w:rsid w:val="00F75ABD"/>
    <w:rsid w:val="00F779C9"/>
    <w:rsid w:val="00F80BD7"/>
    <w:rsid w:val="00F82B00"/>
    <w:rsid w:val="00F957BD"/>
    <w:rsid w:val="00F97955"/>
    <w:rsid w:val="00FB5409"/>
    <w:rsid w:val="00FC041D"/>
    <w:rsid w:val="00FC3E47"/>
    <w:rsid w:val="00FC606B"/>
    <w:rsid w:val="00FD2636"/>
    <w:rsid w:val="00FD2BA5"/>
    <w:rsid w:val="00FD5B3C"/>
    <w:rsid w:val="00FD6987"/>
    <w:rsid w:val="00FD6B16"/>
    <w:rsid w:val="00FF02E5"/>
    <w:rsid w:val="00FF241A"/>
    <w:rsid w:val="00FF3466"/>
    <w:rsid w:val="00FF5E3C"/>
    <w:rsid w:val="00FF7A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BA5"/>
    <w:rPr>
      <w:lang w:val="en-US"/>
    </w:rPr>
  </w:style>
  <w:style w:type="paragraph" w:styleId="Ttulo1">
    <w:name w:val="heading 1"/>
    <w:basedOn w:val="Normal"/>
    <w:next w:val="Normal"/>
    <w:link w:val="Ttulo1Char"/>
    <w:qFormat/>
    <w:rsid w:val="009F3A62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  <w:lang w:eastAsia="pt-BR"/>
    </w:rPr>
  </w:style>
  <w:style w:type="paragraph" w:styleId="Ttulo5">
    <w:name w:val="heading 5"/>
    <w:basedOn w:val="Normal"/>
    <w:next w:val="Normal"/>
    <w:link w:val="Ttulo5Char"/>
    <w:qFormat/>
    <w:rsid w:val="009F3A62"/>
    <w:p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qFormat/>
    <w:rsid w:val="009F3A62"/>
    <w:pPr>
      <w:keepNext/>
      <w:numPr>
        <w:ilvl w:val="12"/>
      </w:numPr>
      <w:spacing w:after="0" w:line="240" w:lineRule="auto"/>
      <w:outlineLvl w:val="6"/>
    </w:pPr>
    <w:rPr>
      <w:rFonts w:ascii="Arial" w:eastAsia="Times New Roman" w:hAnsi="Arial" w:cs="Times New Roman"/>
      <w:b/>
      <w:iCs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672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9470A1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9470A1"/>
    <w:rPr>
      <w:sz w:val="20"/>
      <w:szCs w:val="20"/>
      <w:lang w:val="en-US"/>
    </w:rPr>
  </w:style>
  <w:style w:type="character" w:styleId="Refdenotaderodap">
    <w:name w:val="footnote reference"/>
    <w:basedOn w:val="Fontepargpadro"/>
    <w:uiPriority w:val="99"/>
    <w:semiHidden/>
    <w:unhideWhenUsed/>
    <w:rsid w:val="009470A1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739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739B6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Fontepargpadro"/>
    <w:uiPriority w:val="99"/>
    <w:unhideWhenUsed/>
    <w:rsid w:val="00DA5B82"/>
    <w:rPr>
      <w:color w:val="0563C1" w:themeColor="hyperlink"/>
      <w:u w:val="single"/>
    </w:rPr>
  </w:style>
  <w:style w:type="paragraph" w:customStyle="1" w:styleId="Default">
    <w:name w:val="Default"/>
    <w:rsid w:val="00E95FB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rsid w:val="009F3A62"/>
    <w:rPr>
      <w:rFonts w:ascii="Arial" w:eastAsia="Times New Roman" w:hAnsi="Arial" w:cs="Times New Roman"/>
      <w:b/>
      <w:kern w:val="28"/>
      <w:sz w:val="28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9F3A62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Corpodetexto">
    <w:name w:val="Body Text"/>
    <w:basedOn w:val="Normal"/>
    <w:link w:val="CorpodetextoChar"/>
    <w:semiHidden/>
    <w:rsid w:val="009F3A6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9F3A62"/>
    <w:rPr>
      <w:rFonts w:ascii="Times New Roman" w:eastAsia="Times New Roman" w:hAnsi="Times New Roman" w:cs="Times New Roman"/>
      <w:sz w:val="20"/>
      <w:szCs w:val="20"/>
      <w:lang w:val="en-US" w:eastAsia="pt-BR"/>
    </w:rPr>
  </w:style>
  <w:style w:type="character" w:customStyle="1" w:styleId="Ttulo7Char">
    <w:name w:val="Título 7 Char"/>
    <w:basedOn w:val="Fontepargpadro"/>
    <w:link w:val="Ttulo7"/>
    <w:rsid w:val="009F3A62"/>
    <w:rPr>
      <w:rFonts w:ascii="Arial" w:eastAsia="Times New Roman" w:hAnsi="Arial" w:cs="Times New Roman"/>
      <w:b/>
      <w:iCs/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DB24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B24AB"/>
    <w:rPr>
      <w:lang w:val="en-US"/>
    </w:rPr>
  </w:style>
  <w:style w:type="paragraph" w:styleId="Rodap">
    <w:name w:val="footer"/>
    <w:basedOn w:val="Normal"/>
    <w:link w:val="RodapChar"/>
    <w:uiPriority w:val="99"/>
    <w:unhideWhenUsed/>
    <w:rsid w:val="00DB24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B24AB"/>
    <w:rPr>
      <w:lang w:val="en-US"/>
    </w:rPr>
  </w:style>
  <w:style w:type="paragraph" w:styleId="PargrafodaLista">
    <w:name w:val="List Paragraph"/>
    <w:basedOn w:val="Normal"/>
    <w:uiPriority w:val="34"/>
    <w:qFormat/>
    <w:rsid w:val="004D2DF9"/>
    <w:pPr>
      <w:ind w:left="720"/>
      <w:contextualSpacing/>
    </w:pPr>
  </w:style>
  <w:style w:type="paragraph" w:styleId="Ttulo">
    <w:name w:val="Title"/>
    <w:basedOn w:val="Normal"/>
    <w:link w:val="TtuloChar"/>
    <w:uiPriority w:val="1"/>
    <w:qFormat/>
    <w:rsid w:val="00C76AC4"/>
    <w:pPr>
      <w:widowControl w:val="0"/>
      <w:autoSpaceDE w:val="0"/>
      <w:autoSpaceDN w:val="0"/>
      <w:spacing w:after="0" w:line="240" w:lineRule="auto"/>
      <w:ind w:left="1379" w:right="1379"/>
      <w:jc w:val="center"/>
    </w:pPr>
    <w:rPr>
      <w:rFonts w:ascii="Arial MT" w:eastAsia="Arial MT" w:hAnsi="Arial MT" w:cs="Arial MT"/>
      <w:sz w:val="20"/>
      <w:szCs w:val="20"/>
      <w:lang w:val="pt-PT"/>
    </w:rPr>
  </w:style>
  <w:style w:type="character" w:customStyle="1" w:styleId="TtuloChar">
    <w:name w:val="Título Char"/>
    <w:basedOn w:val="Fontepargpadro"/>
    <w:link w:val="Ttulo"/>
    <w:uiPriority w:val="1"/>
    <w:rsid w:val="00C76AC4"/>
    <w:rPr>
      <w:rFonts w:ascii="Arial MT" w:eastAsia="Arial MT" w:hAnsi="Arial MT" w:cs="Arial MT"/>
      <w:sz w:val="20"/>
      <w:szCs w:val="20"/>
      <w:lang w:val="pt-PT"/>
    </w:rPr>
  </w:style>
  <w:style w:type="character" w:styleId="Refdecomentrio">
    <w:name w:val="annotation reference"/>
    <w:basedOn w:val="Fontepargpadro"/>
    <w:uiPriority w:val="99"/>
    <w:semiHidden/>
    <w:unhideWhenUsed/>
    <w:rsid w:val="00AA208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AA208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AA208E"/>
    <w:rPr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A208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A208E"/>
    <w:rPr>
      <w:b/>
      <w:bCs/>
      <w:sz w:val="20"/>
      <w:szCs w:val="20"/>
      <w:lang w:val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C44BA5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pt-BR"/>
    </w:rPr>
  </w:style>
  <w:style w:type="paragraph" w:styleId="Sumrio2">
    <w:name w:val="toc 2"/>
    <w:basedOn w:val="Normal"/>
    <w:next w:val="Normal"/>
    <w:autoRedefine/>
    <w:uiPriority w:val="39"/>
    <w:unhideWhenUsed/>
    <w:rsid w:val="00C44BA5"/>
    <w:pPr>
      <w:spacing w:after="100"/>
      <w:ind w:left="220"/>
    </w:pPr>
    <w:rPr>
      <w:rFonts w:eastAsiaTheme="minorEastAsia" w:cs="Times New Roman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C44BA5"/>
    <w:pPr>
      <w:spacing w:after="100"/>
    </w:pPr>
    <w:rPr>
      <w:rFonts w:eastAsiaTheme="minorEastAsia" w:cs="Times New Roman"/>
      <w:lang w:val="pt-BR"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44BA5"/>
    <w:pPr>
      <w:spacing w:after="100"/>
      <w:ind w:left="440"/>
    </w:pPr>
    <w:rPr>
      <w:rFonts w:eastAsiaTheme="minorEastAsia" w:cs="Times New Roman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4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83752-74F6-413A-8935-0025540A2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635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ernanda</cp:lastModifiedBy>
  <cp:revision>5</cp:revision>
  <dcterms:created xsi:type="dcterms:W3CDTF">2022-06-07T16:46:00Z</dcterms:created>
  <dcterms:modified xsi:type="dcterms:W3CDTF">2022-06-08T21:35:00Z</dcterms:modified>
</cp:coreProperties>
</file>